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E369F41" w14:textId="77777777" w:rsidR="00093980" w:rsidRDefault="00093980" w:rsidP="00F0655E">
      <w:pPr>
        <w:rPr>
          <w:sz w:val="32"/>
        </w:rPr>
      </w:pPr>
    </w:p>
    <w:p w14:paraId="00884B3F" w14:textId="5305401A" w:rsidR="00093980" w:rsidRDefault="007F5AFB" w:rsidP="00F0655E">
      <w:pPr>
        <w:pStyle w:val="Heading1"/>
        <w:contextualSpacing w:val="0"/>
        <w:rPr>
          <w:color w:val="000000"/>
        </w:rPr>
      </w:pPr>
      <w:r>
        <w:rPr>
          <w:rFonts w:ascii="Arial" w:eastAsia="Arial" w:hAnsi="Arial" w:cs="Arial"/>
          <w:color w:val="000000"/>
        </w:rPr>
        <w:t>MY</w:t>
      </w:r>
      <w:r w:rsidR="004A0AD1">
        <w:rPr>
          <w:rFonts w:ascii="Arial" w:eastAsia="Arial" w:hAnsi="Arial" w:cs="Arial"/>
          <w:color w:val="000000"/>
        </w:rPr>
        <w:t xml:space="preserve"> Data Management</w:t>
      </w:r>
      <w:r w:rsidR="00053781">
        <w:rPr>
          <w:rFonts w:ascii="Arial" w:eastAsia="Arial" w:hAnsi="Arial" w:cs="Arial"/>
          <w:color w:val="000000"/>
        </w:rPr>
        <w:t xml:space="preserve"> PLAN </w:t>
      </w:r>
      <w:r>
        <w:rPr>
          <w:rFonts w:ascii="Arial" w:eastAsia="Arial" w:hAnsi="Arial" w:cs="Arial"/>
          <w:color w:val="000000"/>
        </w:rPr>
        <w:t>(</w:t>
      </w:r>
      <w:r w:rsidR="00053781">
        <w:rPr>
          <w:rFonts w:ascii="Arial" w:eastAsia="Arial" w:hAnsi="Arial" w:cs="Arial"/>
          <w:color w:val="000000"/>
        </w:rPr>
        <w:t>DMP)</w:t>
      </w:r>
    </w:p>
    <w:p w14:paraId="07BB6012" w14:textId="77777777" w:rsidR="00093980" w:rsidRDefault="00053781" w:rsidP="00F0655E">
      <w:pPr>
        <w:pStyle w:val="Heading2"/>
        <w:contextualSpacing w:val="0"/>
        <w:rPr>
          <w:color w:val="000000"/>
        </w:rPr>
      </w:pPr>
      <w:r>
        <w:rPr>
          <w:color w:val="000000"/>
        </w:rPr>
        <w:t>DMP TITLE</w:t>
      </w:r>
    </w:p>
    <w:p w14:paraId="3A613E26" w14:textId="1276D0A8" w:rsidR="00093980" w:rsidRDefault="007227DB" w:rsidP="00F0655E">
      <w:r>
        <w:t>DMP</w:t>
      </w:r>
      <w:r w:rsidR="004A0AD1">
        <w:t xml:space="preserve">: </w:t>
      </w:r>
      <w:proofErr w:type="spellStart"/>
      <w:r w:rsidR="004A0AD1" w:rsidRPr="004A0AD1">
        <w:t>RecyClear</w:t>
      </w:r>
      <w:proofErr w:type="spellEnd"/>
      <w:r w:rsidR="004A0AD1" w:rsidRPr="004A0AD1">
        <w:t xml:space="preserve"> - Data- &amp; AI-driven sorting for efficient rigid plastics recycling</w:t>
      </w:r>
    </w:p>
    <w:p w14:paraId="3F9A1235" w14:textId="77777777" w:rsidR="00093980" w:rsidRDefault="00053781" w:rsidP="00F0655E">
      <w:pPr>
        <w:pStyle w:val="Heading3"/>
        <w:contextualSpacing w:val="0"/>
        <w:rPr>
          <w:i w:val="0"/>
          <w:color w:val="000000"/>
        </w:rPr>
      </w:pPr>
      <w:r>
        <w:rPr>
          <w:i w:val="0"/>
          <w:color w:val="000000"/>
        </w:rPr>
        <w:t>ADMIN DETAILS</w:t>
      </w:r>
    </w:p>
    <w:p w14:paraId="03F6F9E3" w14:textId="77777777" w:rsidR="004A0AD1" w:rsidRDefault="00053781" w:rsidP="00F0655E">
      <w:r>
        <w:rPr>
          <w:b/>
          <w:color w:val="000000"/>
        </w:rPr>
        <w:t xml:space="preserve">Project Name: </w:t>
      </w:r>
      <w:proofErr w:type="spellStart"/>
      <w:r w:rsidR="004A0AD1" w:rsidRPr="004A0AD1">
        <w:t>RecyClear</w:t>
      </w:r>
      <w:proofErr w:type="spellEnd"/>
      <w:r w:rsidR="004A0AD1" w:rsidRPr="004A0AD1">
        <w:t xml:space="preserve"> - Data- &amp; AI-driven sorting for efficient rigid plastics recycling</w:t>
      </w:r>
    </w:p>
    <w:p w14:paraId="22FFC28B" w14:textId="035C46FF" w:rsidR="00093980" w:rsidRDefault="00053781" w:rsidP="00F0655E">
      <w:r>
        <w:rPr>
          <w:b/>
          <w:color w:val="000000"/>
        </w:rPr>
        <w:t xml:space="preserve">Grant Title: </w:t>
      </w:r>
      <w:bookmarkStart w:id="0" w:name="_Hlk153203835"/>
      <w:r w:rsidR="004A0AD1" w:rsidRPr="004A0AD1">
        <w:rPr>
          <w:b/>
          <w:color w:val="000000"/>
        </w:rPr>
        <w:t>C3/23/019</w:t>
      </w:r>
      <w:bookmarkEnd w:id="0"/>
    </w:p>
    <w:p w14:paraId="48D70A4A" w14:textId="21DE93F3" w:rsidR="00093980" w:rsidRPr="007F5AFB" w:rsidRDefault="00053781" w:rsidP="00F0655E">
      <w:pPr>
        <w:rPr>
          <w:bCs/>
        </w:rPr>
      </w:pPr>
      <w:r>
        <w:rPr>
          <w:b/>
          <w:color w:val="000000"/>
        </w:rPr>
        <w:t xml:space="preserve">Principal Investigator / Researcher: </w:t>
      </w:r>
      <w:r w:rsidR="00101721">
        <w:rPr>
          <w:bCs/>
          <w:color w:val="000000"/>
        </w:rPr>
        <w:t>Christian Steuwe</w:t>
      </w:r>
    </w:p>
    <w:p w14:paraId="7CB290C5" w14:textId="0D0D5EB5" w:rsidR="00093980" w:rsidRDefault="00053781" w:rsidP="00F0655E">
      <w:r>
        <w:rPr>
          <w:b/>
          <w:color w:val="000000"/>
        </w:rPr>
        <w:t xml:space="preserve">Project Data Contact: </w:t>
      </w:r>
      <w:r w:rsidR="00101721">
        <w:t>Christian.steuwe</w:t>
      </w:r>
      <w:r>
        <w:t>@kuleuven.be</w:t>
      </w:r>
    </w:p>
    <w:p w14:paraId="0D057BF2" w14:textId="20D081A9" w:rsidR="00093980" w:rsidRPr="006C1D50" w:rsidRDefault="00053781" w:rsidP="006C1D50">
      <w:pPr>
        <w:jc w:val="both"/>
        <w:rPr>
          <w:bCs/>
          <w:lang w:val="en-BE"/>
        </w:rPr>
      </w:pPr>
      <w:r>
        <w:rPr>
          <w:b/>
          <w:color w:val="000000"/>
        </w:rPr>
        <w:t xml:space="preserve">Description: </w:t>
      </w:r>
      <w:r w:rsidR="006C1D50">
        <w:t>In Europe, 29.1 million tons (</w:t>
      </w:r>
      <w:proofErr w:type="spellStart"/>
      <w:r w:rsidR="006C1D50">
        <w:t>Mton</w:t>
      </w:r>
      <w:proofErr w:type="spellEnd"/>
      <w:r w:rsidR="006C1D50">
        <w:t xml:space="preserve">) of plastic waste is collected every year. Of that collected fraction, only 4 </w:t>
      </w:r>
      <w:proofErr w:type="spellStart"/>
      <w:r w:rsidR="006C1D50">
        <w:t>Mton</w:t>
      </w:r>
      <w:proofErr w:type="spellEnd"/>
      <w:r w:rsidR="006C1D50">
        <w:t xml:space="preserve"> (13.7% of the total waste volume) is converted into new products by mechanical recycling. Recycling rates have been increasing by only a few percentage points per year over the last 2 decades. The reason for this slow increase is that recycling comes at a cost which makes the competition with virgin plastic prices difficult. Unfortunately, this pace of progress is far too slow to achieve the goals set in pledges such as the one by the Circular Plastics Alliance (i.e., to reach 10 </w:t>
      </w:r>
      <w:proofErr w:type="spellStart"/>
      <w:r w:rsidR="006C1D50">
        <w:t>Mton</w:t>
      </w:r>
      <w:proofErr w:type="spellEnd"/>
      <w:r w:rsidR="006C1D50">
        <w:t xml:space="preserve"> of recycled plastics in 2025; meaning that in just 3 years we would have to increase the recycled fraction by 6Mton!) and less voluntary commitments such as the European Recycling targets for packaging plastics of 55% by 2030. It is clear that radical innovations are needed.</w:t>
      </w:r>
      <w:r w:rsidR="006C1D50">
        <w:t xml:space="preserve"> </w:t>
      </w:r>
      <w:r w:rsidR="006C1D50">
        <w:t xml:space="preserve">Current sorting installations only operate cost-efficiently at (very) high volumes. </w:t>
      </w:r>
      <w:r w:rsidR="006C1D50">
        <w:t>Therefore the goal of this C3 project is</w:t>
      </w:r>
      <w:r w:rsidR="006C1D50">
        <w:t xml:space="preserve"> </w:t>
      </w:r>
      <w:r w:rsidR="006C1D50">
        <w:t>to</w:t>
      </w:r>
      <w:r w:rsidR="006C1D50">
        <w:t xml:space="preserve"> improve the situation by enabling distributed sorting closer to the source, empowering new, more efficient value chains for mechanical recycling.</w:t>
      </w:r>
      <w:r w:rsidR="006C1D50">
        <w:rPr>
          <w:b/>
          <w:color w:val="000000"/>
        </w:rPr>
        <w:t xml:space="preserve"> </w:t>
      </w:r>
      <w:r w:rsidR="006C1D50" w:rsidRPr="006C1D50">
        <w:rPr>
          <w:bCs/>
          <w:color w:val="000000"/>
        </w:rPr>
        <w:t>Our proposal is to have consumers sort their waste using a self-scan system (similar to self-checkout in supermarkets or baggage scanners) when they visit the recycling center. Instead of throwing a plastic item in a container, a visitor would drop it on a transport belt</w:t>
      </w:r>
      <w:r w:rsidR="006C1D50">
        <w:rPr>
          <w:bCs/>
          <w:color w:val="000000"/>
        </w:rPr>
        <w:t xml:space="preserve"> or a similar installation. The recycling center</w:t>
      </w:r>
      <w:r w:rsidR="00196F1E">
        <w:rPr>
          <w:bCs/>
          <w:color w:val="000000"/>
        </w:rPr>
        <w:t xml:space="preserve"> then</w:t>
      </w:r>
      <w:r w:rsidR="006C1D50">
        <w:rPr>
          <w:bCs/>
          <w:color w:val="000000"/>
        </w:rPr>
        <w:t xml:space="preserve"> receives pre-sorted fractions of plastics which could be sold for </w:t>
      </w:r>
      <w:proofErr w:type="spellStart"/>
      <w:r w:rsidR="006C1D50">
        <w:rPr>
          <w:bCs/>
          <w:color w:val="000000"/>
        </w:rPr>
        <w:t>winst</w:t>
      </w:r>
      <w:proofErr w:type="spellEnd"/>
      <w:r w:rsidR="006C1D50">
        <w:rPr>
          <w:bCs/>
          <w:color w:val="000000"/>
        </w:rPr>
        <w:t xml:space="preserve"> rather than disposing the plastics at a cost. </w:t>
      </w:r>
    </w:p>
    <w:p w14:paraId="2670A74A" w14:textId="77777777" w:rsidR="00093980" w:rsidRDefault="00093980" w:rsidP="00F0655E"/>
    <w:p w14:paraId="4ACE9A73" w14:textId="77777777" w:rsidR="00093980" w:rsidRDefault="00053781" w:rsidP="00F0655E">
      <w:pPr>
        <w:pStyle w:val="Heading3"/>
        <w:contextualSpacing w:val="0"/>
        <w:rPr>
          <w:i w:val="0"/>
          <w:color w:val="000000"/>
        </w:rPr>
      </w:pPr>
      <w:r>
        <w:rPr>
          <w:i w:val="0"/>
          <w:color w:val="000000"/>
        </w:rPr>
        <w:t>1. GENERAL INFORMATION</w:t>
      </w:r>
    </w:p>
    <w:p w14:paraId="7307FC13" w14:textId="77777777" w:rsidR="00093980" w:rsidRDefault="00053781" w:rsidP="00F0655E">
      <w:pPr>
        <w:rPr>
          <w:b/>
        </w:rPr>
      </w:pPr>
      <w:r>
        <w:rPr>
          <w:b/>
        </w:rPr>
        <w:t>Name applicant</w:t>
      </w:r>
    </w:p>
    <w:p w14:paraId="145E5DFD" w14:textId="3E0C2444" w:rsidR="00093980" w:rsidRDefault="006C1D50" w:rsidP="00F0655E">
      <w:r>
        <w:t>Christian Steuwe</w:t>
      </w:r>
    </w:p>
    <w:p w14:paraId="03487AC5" w14:textId="77777777" w:rsidR="00093980" w:rsidRDefault="00093980" w:rsidP="00F0655E"/>
    <w:p w14:paraId="0E9A9277" w14:textId="3DA353F4" w:rsidR="00093980" w:rsidRDefault="00053781" w:rsidP="00F0655E">
      <w:pPr>
        <w:rPr>
          <w:b/>
        </w:rPr>
      </w:pPr>
      <w:r>
        <w:rPr>
          <w:b/>
        </w:rPr>
        <w:t>Project Number &amp; Title</w:t>
      </w:r>
    </w:p>
    <w:p w14:paraId="43D90730" w14:textId="163D9916" w:rsidR="00093980" w:rsidRDefault="006C1D50" w:rsidP="00F0655E">
      <w:r w:rsidRPr="006C1D50">
        <w:t>C3/23/019</w:t>
      </w:r>
      <w:r w:rsidR="00406ABA">
        <w:t xml:space="preserve"> - </w:t>
      </w:r>
      <w:proofErr w:type="spellStart"/>
      <w:r w:rsidRPr="004A0AD1">
        <w:t>RecyClear</w:t>
      </w:r>
      <w:proofErr w:type="spellEnd"/>
      <w:r w:rsidRPr="004A0AD1">
        <w:t xml:space="preserve"> - Data- &amp; AI-driven sorting for efficient rigid plastics recycling</w:t>
      </w:r>
    </w:p>
    <w:p w14:paraId="77F585CA" w14:textId="77777777" w:rsidR="00093980" w:rsidRDefault="00053781" w:rsidP="00F0655E">
      <w:pPr>
        <w:rPr>
          <w:b/>
        </w:rPr>
      </w:pPr>
      <w:r>
        <w:rPr>
          <w:b/>
        </w:rPr>
        <w:t>Affiliation</w:t>
      </w:r>
    </w:p>
    <w:p w14:paraId="211A8FEB" w14:textId="77777777" w:rsidR="00093980" w:rsidRDefault="00053781" w:rsidP="00F0655E">
      <w:pPr>
        <w:numPr>
          <w:ilvl w:val="0"/>
          <w:numId w:val="1"/>
        </w:numPr>
        <w:ind w:hanging="359"/>
        <w:contextualSpacing/>
      </w:pPr>
      <w:r>
        <w:t>KU Leuven</w:t>
      </w:r>
    </w:p>
    <w:p w14:paraId="130FF5D4" w14:textId="77777777" w:rsidR="00093980" w:rsidRDefault="00093980" w:rsidP="00F0655E"/>
    <w:p w14:paraId="6656761E" w14:textId="77777777" w:rsidR="00F0655E" w:rsidRDefault="00F0655E" w:rsidP="00F0655E">
      <w:r>
        <w:br w:type="page"/>
      </w:r>
    </w:p>
    <w:p w14:paraId="1DFE4E44" w14:textId="77777777" w:rsidR="00093980" w:rsidRDefault="00053781" w:rsidP="00F0655E">
      <w:pPr>
        <w:pStyle w:val="Heading3"/>
        <w:contextualSpacing w:val="0"/>
        <w:rPr>
          <w:i w:val="0"/>
          <w:color w:val="000000"/>
        </w:rPr>
      </w:pPr>
      <w:r>
        <w:rPr>
          <w:i w:val="0"/>
          <w:color w:val="000000"/>
        </w:rPr>
        <w:lastRenderedPageBreak/>
        <w:t>2. DATA DESCRIPTION</w:t>
      </w:r>
    </w:p>
    <w:p w14:paraId="400D59B9" w14:textId="77777777" w:rsidR="00093980" w:rsidRDefault="00053781" w:rsidP="00F0655E">
      <w:pPr>
        <w:rPr>
          <w:b/>
        </w:rPr>
      </w:pPr>
      <w:r>
        <w:rPr>
          <w:b/>
        </w:rPr>
        <w:t xml:space="preserve">Will you generate/collect new data and/or make use of existing data? </w:t>
      </w:r>
    </w:p>
    <w:p w14:paraId="5B37F1EF" w14:textId="77777777" w:rsidR="00093980" w:rsidRDefault="00053781" w:rsidP="00F0655E">
      <w:pPr>
        <w:numPr>
          <w:ilvl w:val="0"/>
          <w:numId w:val="2"/>
        </w:numPr>
        <w:ind w:hanging="359"/>
        <w:contextualSpacing/>
      </w:pPr>
      <w:r>
        <w:t>Generate new data</w:t>
      </w:r>
    </w:p>
    <w:p w14:paraId="0C4954F7" w14:textId="77777777" w:rsidR="00093980" w:rsidRDefault="00093980" w:rsidP="00F0655E"/>
    <w:p w14:paraId="744D33DC" w14:textId="77777777" w:rsidR="00093980" w:rsidRDefault="00053781" w:rsidP="00F0655E">
      <w:pPr>
        <w:rPr>
          <w:b/>
        </w:rPr>
      </w:pPr>
      <w:r>
        <w:rPr>
          <w:b/>
        </w:rPr>
        <w:t>Describe the origin, type and format of the data (per dataset) and its (estimated) volume, ideally per objective or WP of the project. You might consider using the table in the guidance.</w:t>
      </w:r>
    </w:p>
    <w:p w14:paraId="50CB7E99" w14:textId="77777777" w:rsidR="00093980" w:rsidRDefault="00093980" w:rsidP="00F0655E"/>
    <w:p w14:paraId="29C4A134" w14:textId="65BBE10B" w:rsidR="00E2525D" w:rsidRDefault="00E2525D" w:rsidP="00F0655E">
      <w:r>
        <w:t xml:space="preserve">The expected data volume generated within </w:t>
      </w:r>
      <w:r w:rsidR="00187AB1">
        <w:t>the C3 project</w:t>
      </w:r>
      <w:r>
        <w:t xml:space="preserve"> is 1</w:t>
      </w:r>
      <w:r w:rsidR="006C1D50">
        <w:t>0</w:t>
      </w:r>
      <w:r>
        <w:t>-2</w:t>
      </w:r>
      <w:r w:rsidR="006C1D50">
        <w:t>0</w:t>
      </w:r>
      <w:r>
        <w:t xml:space="preserve"> Gb per month.</w:t>
      </w:r>
    </w:p>
    <w:p w14:paraId="776917C3" w14:textId="77777777" w:rsidR="00E2525D" w:rsidRDefault="00E2525D" w:rsidP="00F0655E"/>
    <w:p w14:paraId="15C185CF" w14:textId="05AFC5CE" w:rsidR="00F0655E" w:rsidRDefault="00F0655E" w:rsidP="00F0655E">
      <w:r>
        <w:t>Objective</w:t>
      </w:r>
      <w:r w:rsidR="007311CB">
        <w:t xml:space="preserve"> </w:t>
      </w:r>
      <w:r>
        <w:t xml:space="preserve">1: </w:t>
      </w:r>
      <w:r w:rsidR="00196F1E" w:rsidRPr="00196F1E">
        <w:t>Development and validation of NIR, MIR, and VIS optical sensing modules for sorting.</w:t>
      </w:r>
    </w:p>
    <w:p w14:paraId="3C371451" w14:textId="6B3FC86E" w:rsidR="00F0655E" w:rsidRPr="004C7A3C" w:rsidRDefault="00F0655E" w:rsidP="00F0655E">
      <w:pPr>
        <w:rPr>
          <w:color w:val="auto"/>
        </w:rPr>
      </w:pPr>
      <w:r w:rsidRPr="004C7A3C">
        <w:rPr>
          <w:color w:val="auto"/>
        </w:rPr>
        <w:t xml:space="preserve">Data related to this objective are mostly </w:t>
      </w:r>
      <w:r w:rsidR="00196F1E">
        <w:rPr>
          <w:color w:val="auto"/>
        </w:rPr>
        <w:t xml:space="preserve">acquired for </w:t>
      </w:r>
      <w:r w:rsidRPr="004C7A3C">
        <w:rPr>
          <w:color w:val="auto"/>
        </w:rPr>
        <w:t xml:space="preserve">the characterization of </w:t>
      </w:r>
      <w:r w:rsidR="00196F1E">
        <w:rPr>
          <w:color w:val="auto"/>
        </w:rPr>
        <w:t>plastics</w:t>
      </w:r>
      <w:r w:rsidRPr="004C7A3C">
        <w:rPr>
          <w:color w:val="auto"/>
        </w:rPr>
        <w:t>. The details of raw and exported data formats are listed below.</w:t>
      </w:r>
    </w:p>
    <w:p w14:paraId="28133128" w14:textId="77777777" w:rsidR="00F0655E" w:rsidRPr="00187AB1" w:rsidRDefault="00F0655E" w:rsidP="00F0655E">
      <w:pPr>
        <w:rPr>
          <w:color w:val="FF0000"/>
        </w:rPr>
      </w:pPr>
    </w:p>
    <w:tbl>
      <w:tblPr>
        <w:tblStyle w:val="TableGrid"/>
        <w:tblW w:w="0" w:type="auto"/>
        <w:tblLook w:val="04A0" w:firstRow="1" w:lastRow="0" w:firstColumn="1" w:lastColumn="0" w:noHBand="0" w:noVBand="1"/>
      </w:tblPr>
      <w:tblGrid>
        <w:gridCol w:w="3116"/>
        <w:gridCol w:w="3117"/>
        <w:gridCol w:w="3117"/>
      </w:tblGrid>
      <w:tr w:rsidR="00187AB1" w:rsidRPr="00187AB1" w14:paraId="30BA29E2" w14:textId="77777777" w:rsidTr="00B40E1E">
        <w:tc>
          <w:tcPr>
            <w:tcW w:w="3116" w:type="dxa"/>
          </w:tcPr>
          <w:p w14:paraId="03519B2F" w14:textId="77777777" w:rsidR="00F0655E" w:rsidRPr="00A33D01" w:rsidRDefault="00F0655E" w:rsidP="00F0655E">
            <w:pPr>
              <w:rPr>
                <w:color w:val="000000" w:themeColor="text1"/>
              </w:rPr>
            </w:pPr>
            <w:r w:rsidRPr="00A33D01">
              <w:rPr>
                <w:color w:val="000000" w:themeColor="text1"/>
              </w:rPr>
              <w:t>equipment</w:t>
            </w:r>
          </w:p>
        </w:tc>
        <w:tc>
          <w:tcPr>
            <w:tcW w:w="3117" w:type="dxa"/>
          </w:tcPr>
          <w:p w14:paraId="6CBB10C5" w14:textId="77777777" w:rsidR="00F0655E" w:rsidRPr="00A33D01" w:rsidRDefault="00F0655E" w:rsidP="00F0655E">
            <w:pPr>
              <w:rPr>
                <w:color w:val="000000" w:themeColor="text1"/>
              </w:rPr>
            </w:pPr>
            <w:r w:rsidRPr="00A33D01">
              <w:rPr>
                <w:color w:val="000000" w:themeColor="text1"/>
              </w:rPr>
              <w:t>raw format</w:t>
            </w:r>
          </w:p>
        </w:tc>
        <w:tc>
          <w:tcPr>
            <w:tcW w:w="3117" w:type="dxa"/>
          </w:tcPr>
          <w:p w14:paraId="5F7F4656" w14:textId="77777777" w:rsidR="00F0655E" w:rsidRPr="00A33D01" w:rsidRDefault="00F0655E" w:rsidP="00F0655E">
            <w:pPr>
              <w:rPr>
                <w:color w:val="000000" w:themeColor="text1"/>
              </w:rPr>
            </w:pPr>
            <w:r w:rsidRPr="00A33D01">
              <w:rPr>
                <w:color w:val="000000" w:themeColor="text1"/>
              </w:rPr>
              <w:t>exported format</w:t>
            </w:r>
          </w:p>
        </w:tc>
      </w:tr>
      <w:tr w:rsidR="00187AB1" w:rsidRPr="00187AB1" w14:paraId="4ABC57CF" w14:textId="77777777" w:rsidTr="00B40E1E">
        <w:tc>
          <w:tcPr>
            <w:tcW w:w="3116" w:type="dxa"/>
          </w:tcPr>
          <w:p w14:paraId="70E5985E" w14:textId="0ABF1FA8" w:rsidR="00F0655E" w:rsidRPr="006E50C6" w:rsidRDefault="009C5DFD" w:rsidP="00F0655E">
            <w:r>
              <w:t>Developed</w:t>
            </w:r>
            <w:r w:rsidR="00196F1E">
              <w:t xml:space="preserve"> NIR</w:t>
            </w:r>
            <w:r>
              <w:t xml:space="preserve"> spectrometer</w:t>
            </w:r>
          </w:p>
        </w:tc>
        <w:tc>
          <w:tcPr>
            <w:tcW w:w="3117" w:type="dxa"/>
          </w:tcPr>
          <w:p w14:paraId="3313431D" w14:textId="774A2F4C" w:rsidR="00F0655E" w:rsidRPr="006E50C6" w:rsidRDefault="009C5DFD" w:rsidP="00F0655E">
            <w:r>
              <w:t>CSV</w:t>
            </w:r>
          </w:p>
        </w:tc>
        <w:tc>
          <w:tcPr>
            <w:tcW w:w="3117" w:type="dxa"/>
          </w:tcPr>
          <w:p w14:paraId="050277D8" w14:textId="77777777" w:rsidR="00F0655E" w:rsidRPr="006E50C6" w:rsidRDefault="00F0655E" w:rsidP="00F0655E">
            <w:r w:rsidRPr="006E50C6">
              <w:t>CSV</w:t>
            </w:r>
          </w:p>
        </w:tc>
      </w:tr>
      <w:tr w:rsidR="00187AB1" w:rsidRPr="00187AB1" w14:paraId="6F5E7AC5" w14:textId="77777777" w:rsidTr="00B40E1E">
        <w:tc>
          <w:tcPr>
            <w:tcW w:w="3116" w:type="dxa"/>
          </w:tcPr>
          <w:p w14:paraId="36817ED6" w14:textId="339DB5B1" w:rsidR="00F0655E" w:rsidRPr="00FE1CDE" w:rsidRDefault="00196F1E" w:rsidP="00F0655E">
            <w:r>
              <w:t xml:space="preserve">Varian </w:t>
            </w:r>
            <w:r w:rsidR="009C5DFD">
              <w:t>MIR spectrometer</w:t>
            </w:r>
          </w:p>
        </w:tc>
        <w:tc>
          <w:tcPr>
            <w:tcW w:w="3117" w:type="dxa"/>
          </w:tcPr>
          <w:p w14:paraId="20EB9B08" w14:textId="0FCD9B4A" w:rsidR="00F0655E" w:rsidRPr="00FE1CDE" w:rsidRDefault="009C5DFD" w:rsidP="00F0655E">
            <w:r>
              <w:t>CSV</w:t>
            </w:r>
          </w:p>
        </w:tc>
        <w:tc>
          <w:tcPr>
            <w:tcW w:w="3117" w:type="dxa"/>
          </w:tcPr>
          <w:p w14:paraId="09A739BB" w14:textId="219A7FD2" w:rsidR="00F0655E" w:rsidRPr="00FE1CDE" w:rsidRDefault="00FE1CDE" w:rsidP="00F0655E">
            <w:r w:rsidRPr="00FE1CDE">
              <w:t>CSV</w:t>
            </w:r>
          </w:p>
        </w:tc>
      </w:tr>
      <w:tr w:rsidR="00187AB1" w:rsidRPr="00187AB1" w14:paraId="1869EB59" w14:textId="77777777" w:rsidTr="00B40E1E">
        <w:tc>
          <w:tcPr>
            <w:tcW w:w="3116" w:type="dxa"/>
          </w:tcPr>
          <w:p w14:paraId="1698CE7B" w14:textId="62E5677C" w:rsidR="00F0655E" w:rsidRPr="00FE1CDE" w:rsidRDefault="00196F1E" w:rsidP="00F0655E">
            <w:r>
              <w:t xml:space="preserve">Bruker </w:t>
            </w:r>
            <w:r w:rsidR="009C5DFD">
              <w:t>NIR spectrometer</w:t>
            </w:r>
          </w:p>
        </w:tc>
        <w:tc>
          <w:tcPr>
            <w:tcW w:w="3117" w:type="dxa"/>
          </w:tcPr>
          <w:p w14:paraId="7F360259" w14:textId="7C931BC6" w:rsidR="00F0655E" w:rsidRPr="00FE1CDE" w:rsidRDefault="009C5DFD" w:rsidP="00F0655E">
            <w:r>
              <w:t>Bruker Opus</w:t>
            </w:r>
          </w:p>
        </w:tc>
        <w:tc>
          <w:tcPr>
            <w:tcW w:w="3117" w:type="dxa"/>
          </w:tcPr>
          <w:p w14:paraId="5604FCFA" w14:textId="401DD059" w:rsidR="00F0655E" w:rsidRPr="00FE1CDE" w:rsidRDefault="009C5DFD" w:rsidP="00F0655E">
            <w:r>
              <w:t>CSV</w:t>
            </w:r>
          </w:p>
        </w:tc>
      </w:tr>
      <w:tr w:rsidR="00FE1CDE" w:rsidRPr="00187AB1" w14:paraId="7B4E57FE" w14:textId="77777777" w:rsidTr="00B40E1E">
        <w:tc>
          <w:tcPr>
            <w:tcW w:w="3116" w:type="dxa"/>
          </w:tcPr>
          <w:p w14:paraId="327677B8" w14:textId="048FCF62" w:rsidR="00FE1CDE" w:rsidRPr="00FE1CDE" w:rsidRDefault="00196F1E" w:rsidP="00FE1CDE">
            <w:r>
              <w:t>Camera</w:t>
            </w:r>
          </w:p>
        </w:tc>
        <w:tc>
          <w:tcPr>
            <w:tcW w:w="3117" w:type="dxa"/>
          </w:tcPr>
          <w:p w14:paraId="05DBA524" w14:textId="43D3E336" w:rsidR="00FE1CDE" w:rsidRPr="00FE1CDE" w:rsidRDefault="00196F1E" w:rsidP="00FE1CDE">
            <w:r>
              <w:t>Uncompressed 8-12 bit</w:t>
            </w:r>
          </w:p>
        </w:tc>
        <w:tc>
          <w:tcPr>
            <w:tcW w:w="3117" w:type="dxa"/>
          </w:tcPr>
          <w:p w14:paraId="565AFAA4" w14:textId="789BA123" w:rsidR="00FE1CDE" w:rsidRPr="00FE1CDE" w:rsidRDefault="00196F1E" w:rsidP="00FE1CDE">
            <w:r>
              <w:t>Jpeg compressed</w:t>
            </w:r>
          </w:p>
        </w:tc>
      </w:tr>
    </w:tbl>
    <w:p w14:paraId="49F2F963" w14:textId="77777777" w:rsidR="00F0655E" w:rsidRPr="00187AB1" w:rsidRDefault="00F0655E" w:rsidP="00F0655E">
      <w:pPr>
        <w:rPr>
          <w:color w:val="FF0000"/>
        </w:rPr>
      </w:pPr>
    </w:p>
    <w:p w14:paraId="2F63983D" w14:textId="77777777" w:rsidR="00196F1E" w:rsidRDefault="00F0655E" w:rsidP="00F0655E">
      <w:pPr>
        <w:rPr>
          <w:color w:val="000000" w:themeColor="text1"/>
        </w:rPr>
      </w:pPr>
      <w:r w:rsidRPr="00AE4C09">
        <w:rPr>
          <w:color w:val="000000" w:themeColor="text1"/>
        </w:rPr>
        <w:t>Objective</w:t>
      </w:r>
      <w:r w:rsidR="007311CB" w:rsidRPr="00AE4C09">
        <w:rPr>
          <w:color w:val="000000" w:themeColor="text1"/>
        </w:rPr>
        <w:t xml:space="preserve"> </w:t>
      </w:r>
      <w:r w:rsidRPr="00AE4C09">
        <w:rPr>
          <w:color w:val="000000" w:themeColor="text1"/>
        </w:rPr>
        <w:t xml:space="preserve">2: </w:t>
      </w:r>
      <w:r w:rsidR="00196F1E" w:rsidRPr="00196F1E">
        <w:rPr>
          <w:color w:val="000000" w:themeColor="text1"/>
        </w:rPr>
        <w:t>Demonstrator of an artificial intelligence architecture &amp; prototype.</w:t>
      </w:r>
    </w:p>
    <w:p w14:paraId="48110D0B" w14:textId="04DEF7B7" w:rsidR="00F0655E" w:rsidRPr="004C7A3C" w:rsidRDefault="00196F1E" w:rsidP="00F0655E">
      <w:pPr>
        <w:rPr>
          <w:color w:val="auto"/>
        </w:rPr>
      </w:pPr>
      <w:r>
        <w:rPr>
          <w:color w:val="auto"/>
        </w:rPr>
        <w:t>To achieve this objective, we will mainly use the data from objective 1. We will set up a database to automatically acquire data from spectral sensors and cameras. The database architecture has still to be defined. Storage will be arranged in a cloud-based solution.</w:t>
      </w:r>
    </w:p>
    <w:p w14:paraId="4F8D63B2" w14:textId="77777777" w:rsidR="00F0655E" w:rsidRPr="00187AB1" w:rsidRDefault="00F0655E" w:rsidP="00F0655E">
      <w:pPr>
        <w:rPr>
          <w:color w:val="FF0000"/>
        </w:rPr>
      </w:pPr>
    </w:p>
    <w:p w14:paraId="7E36878A" w14:textId="452D74F8" w:rsidR="00196F1E" w:rsidRDefault="00F0655E" w:rsidP="00196F1E">
      <w:pPr>
        <w:rPr>
          <w:color w:val="000000" w:themeColor="text1"/>
        </w:rPr>
      </w:pPr>
      <w:r w:rsidRPr="00AE4C09">
        <w:rPr>
          <w:color w:val="000000" w:themeColor="text1"/>
        </w:rPr>
        <w:t>Objective 3</w:t>
      </w:r>
      <w:r w:rsidR="00196F1E">
        <w:rPr>
          <w:color w:val="000000" w:themeColor="text1"/>
        </w:rPr>
        <w:t xml:space="preserve">: </w:t>
      </w:r>
      <w:r w:rsidR="00196F1E" w:rsidRPr="00196F1E">
        <w:rPr>
          <w:color w:val="000000" w:themeColor="text1"/>
        </w:rPr>
        <w:t>Demonstrator of a mechanical sorting architecture &amp; prototype.</w:t>
      </w:r>
    </w:p>
    <w:p w14:paraId="7BED17F8" w14:textId="78B4CA8F" w:rsidR="00196F1E" w:rsidRPr="005C7792" w:rsidRDefault="00196F1E" w:rsidP="00196F1E">
      <w:pPr>
        <w:rPr>
          <w:color w:val="auto"/>
        </w:rPr>
      </w:pPr>
      <w:r>
        <w:rPr>
          <w:color w:val="000000" w:themeColor="text1"/>
        </w:rPr>
        <w:t>To achieve this objective, we will use the database infrastructure from objective 2. During tests, we will further feed the database from objective 2 with data.</w:t>
      </w:r>
    </w:p>
    <w:p w14:paraId="0CFABE35" w14:textId="78D1DD5A" w:rsidR="00093980" w:rsidRPr="005C7792" w:rsidRDefault="005C7792" w:rsidP="00F0655E">
      <w:pPr>
        <w:rPr>
          <w:color w:val="auto"/>
        </w:rPr>
      </w:pPr>
      <w:r w:rsidRPr="005C7792">
        <w:rPr>
          <w:color w:val="auto"/>
        </w:rPr>
        <w:t>.</w:t>
      </w:r>
    </w:p>
    <w:p w14:paraId="122261A7" w14:textId="77777777" w:rsidR="00F26475" w:rsidRPr="00187AB1" w:rsidRDefault="00F26475" w:rsidP="00F0655E">
      <w:pPr>
        <w:rPr>
          <w:color w:val="FF0000"/>
        </w:rPr>
      </w:pPr>
    </w:p>
    <w:p w14:paraId="0A5FC183" w14:textId="77777777" w:rsidR="00F0655E" w:rsidRPr="00187AB1" w:rsidRDefault="00F0655E" w:rsidP="00F0655E">
      <w:pPr>
        <w:rPr>
          <w:color w:val="FF0000"/>
        </w:rPr>
      </w:pPr>
      <w:r w:rsidRPr="00187AB1">
        <w:rPr>
          <w:color w:val="FF0000"/>
        </w:rPr>
        <w:br w:type="page"/>
      </w:r>
    </w:p>
    <w:p w14:paraId="168F724B" w14:textId="77777777" w:rsidR="00093980" w:rsidRPr="003D582B" w:rsidRDefault="00053781" w:rsidP="00F0655E">
      <w:pPr>
        <w:pStyle w:val="Heading3"/>
        <w:contextualSpacing w:val="0"/>
        <w:rPr>
          <w:i w:val="0"/>
          <w:color w:val="000000" w:themeColor="text1"/>
        </w:rPr>
      </w:pPr>
      <w:r w:rsidRPr="003D582B">
        <w:rPr>
          <w:i w:val="0"/>
          <w:color w:val="000000" w:themeColor="text1"/>
        </w:rPr>
        <w:lastRenderedPageBreak/>
        <w:t>3. LEGAL &amp; ETHICAL ISSUES</w:t>
      </w:r>
    </w:p>
    <w:p w14:paraId="18206776" w14:textId="77777777" w:rsidR="00093980" w:rsidRPr="003D582B" w:rsidRDefault="00053781" w:rsidP="00F0655E">
      <w:pPr>
        <w:rPr>
          <w:b/>
          <w:color w:val="000000" w:themeColor="text1"/>
        </w:rPr>
      </w:pPr>
      <w:r w:rsidRPr="003D582B">
        <w:rPr>
          <w:b/>
          <w:color w:val="000000" w:themeColor="text1"/>
        </w:rPr>
        <w:t>Will you use personal data?</w:t>
      </w:r>
      <w:r w:rsidR="007311CB" w:rsidRPr="003D582B">
        <w:rPr>
          <w:b/>
          <w:color w:val="000000" w:themeColor="text1"/>
        </w:rPr>
        <w:t xml:space="preserve"> </w:t>
      </w:r>
      <w:r w:rsidRPr="003D582B">
        <w:rPr>
          <w:b/>
          <w:color w:val="000000" w:themeColor="text1"/>
        </w:rPr>
        <w:t xml:space="preserve">If so, shortly describe the kind of personal data you will use (add the reference to your file in your host institution's privacy register - not relevant yet ) </w:t>
      </w:r>
    </w:p>
    <w:p w14:paraId="2E2DE6E5" w14:textId="77777777" w:rsidR="00093980" w:rsidRPr="003D582B" w:rsidRDefault="00053781" w:rsidP="00F0655E">
      <w:pPr>
        <w:numPr>
          <w:ilvl w:val="0"/>
          <w:numId w:val="3"/>
        </w:numPr>
        <w:ind w:hanging="359"/>
        <w:contextualSpacing/>
        <w:rPr>
          <w:color w:val="000000" w:themeColor="text1"/>
        </w:rPr>
      </w:pPr>
      <w:r w:rsidRPr="003D582B">
        <w:rPr>
          <w:color w:val="000000" w:themeColor="text1"/>
        </w:rPr>
        <w:t>No</w:t>
      </w:r>
    </w:p>
    <w:p w14:paraId="31FFAE8B" w14:textId="77777777" w:rsidR="00F0655E" w:rsidRPr="003D582B" w:rsidRDefault="00F0655E" w:rsidP="00F0655E">
      <w:pPr>
        <w:ind w:left="720"/>
        <w:contextualSpacing/>
        <w:rPr>
          <w:color w:val="000000" w:themeColor="text1"/>
        </w:rPr>
      </w:pPr>
    </w:p>
    <w:p w14:paraId="38D7CBAF" w14:textId="70A0D104" w:rsidR="00093980" w:rsidRPr="003D582B" w:rsidRDefault="00053781" w:rsidP="00F0655E">
      <w:pPr>
        <w:rPr>
          <w:color w:val="000000" w:themeColor="text1"/>
        </w:rPr>
      </w:pPr>
      <w:r w:rsidRPr="003D582B">
        <w:rPr>
          <w:color w:val="000000" w:themeColor="text1"/>
        </w:rPr>
        <w:t xml:space="preserve">Privacy Registry Reference: </w:t>
      </w:r>
      <w:r w:rsidR="00E673A6" w:rsidRPr="003D582B">
        <w:rPr>
          <w:color w:val="000000" w:themeColor="text1"/>
        </w:rPr>
        <w:t>/</w:t>
      </w:r>
    </w:p>
    <w:p w14:paraId="49ADD376" w14:textId="647F8A1A" w:rsidR="00093980" w:rsidRPr="003D582B" w:rsidRDefault="00053781" w:rsidP="00F0655E">
      <w:pPr>
        <w:rPr>
          <w:color w:val="000000" w:themeColor="text1"/>
        </w:rPr>
      </w:pPr>
      <w:r w:rsidRPr="003D582B">
        <w:rPr>
          <w:color w:val="000000" w:themeColor="text1"/>
        </w:rPr>
        <w:t xml:space="preserve">Short description of the kind of personal data that will be used: </w:t>
      </w:r>
      <w:r w:rsidR="00E673A6" w:rsidRPr="003D582B">
        <w:rPr>
          <w:color w:val="000000" w:themeColor="text1"/>
        </w:rPr>
        <w:t>/</w:t>
      </w:r>
    </w:p>
    <w:p w14:paraId="2C963C5F" w14:textId="77777777" w:rsidR="00093980" w:rsidRPr="00187AB1" w:rsidRDefault="00093980" w:rsidP="00F0655E">
      <w:pPr>
        <w:rPr>
          <w:color w:val="FF0000"/>
        </w:rPr>
      </w:pPr>
    </w:p>
    <w:p w14:paraId="1A96CE93" w14:textId="77777777" w:rsidR="00093980" w:rsidRPr="003D582B" w:rsidRDefault="00053781" w:rsidP="00F0655E">
      <w:pPr>
        <w:rPr>
          <w:b/>
          <w:color w:val="000000" w:themeColor="text1"/>
        </w:rPr>
      </w:pPr>
      <w:r w:rsidRPr="003D582B">
        <w:rPr>
          <w:b/>
          <w:color w:val="000000" w:themeColor="text1"/>
        </w:rPr>
        <w:t>Are there any ethical issues concerning the creation and/or use of the data (e.g. experiments on humans or animals, dual use)? If so, add the reference to the formal approval by the relevant ethical review committee(s)</w:t>
      </w:r>
    </w:p>
    <w:p w14:paraId="1CFA58BD" w14:textId="39A17DE5" w:rsidR="003D582B" w:rsidRPr="003D582B" w:rsidRDefault="006C1D50" w:rsidP="003D582B">
      <w:pPr>
        <w:pStyle w:val="Default"/>
        <w:numPr>
          <w:ilvl w:val="0"/>
          <w:numId w:val="12"/>
        </w:numPr>
        <w:rPr>
          <w:color w:val="000000" w:themeColor="text1"/>
        </w:rPr>
      </w:pPr>
      <w:r>
        <w:rPr>
          <w:color w:val="000000" w:themeColor="text1"/>
        </w:rPr>
        <w:t>No</w:t>
      </w:r>
    </w:p>
    <w:p w14:paraId="05F18468" w14:textId="03678114" w:rsidR="00093980" w:rsidRPr="00187AB1" w:rsidRDefault="003D582B" w:rsidP="006C1D50">
      <w:pPr>
        <w:jc w:val="both"/>
        <w:rPr>
          <w:color w:val="FF0000"/>
        </w:rPr>
      </w:pPr>
      <w:r w:rsidRPr="003D582B">
        <w:rPr>
          <w:color w:val="000000" w:themeColor="text1"/>
        </w:rPr>
        <w:t xml:space="preserve"> </w:t>
      </w:r>
    </w:p>
    <w:p w14:paraId="1D7141D4" w14:textId="77777777" w:rsidR="00093980" w:rsidRPr="003D582B" w:rsidRDefault="00053781" w:rsidP="00F0655E">
      <w:pPr>
        <w:rPr>
          <w:b/>
          <w:color w:val="000000" w:themeColor="text1"/>
        </w:rPr>
      </w:pPr>
      <w:r w:rsidRPr="003D582B">
        <w:rPr>
          <w:b/>
          <w:color w:val="000000" w:themeColor="text1"/>
        </w:rPr>
        <w:t xml:space="preserve">Does your work possibly result in research data with potential for tech transfer and </w:t>
      </w:r>
      <w:proofErr w:type="spellStart"/>
      <w:r w:rsidRPr="003D582B">
        <w:rPr>
          <w:b/>
          <w:color w:val="000000" w:themeColor="text1"/>
        </w:rPr>
        <w:t>valorisation</w:t>
      </w:r>
      <w:proofErr w:type="spellEnd"/>
      <w:r w:rsidRPr="003D582B">
        <w:rPr>
          <w:b/>
          <w:color w:val="000000" w:themeColor="text1"/>
        </w:rPr>
        <w:t xml:space="preserve">? Will IP restrictions be claimed for the data you created? If so, for what data and which restrictions will be asserted? </w:t>
      </w:r>
    </w:p>
    <w:p w14:paraId="1CF736C3" w14:textId="77777777" w:rsidR="00093980" w:rsidRPr="00AE4C09" w:rsidRDefault="00053781" w:rsidP="00F0655E">
      <w:pPr>
        <w:numPr>
          <w:ilvl w:val="0"/>
          <w:numId w:val="5"/>
        </w:numPr>
        <w:ind w:hanging="359"/>
        <w:contextualSpacing/>
        <w:rPr>
          <w:color w:val="000000" w:themeColor="text1"/>
        </w:rPr>
      </w:pPr>
      <w:r w:rsidRPr="00AE4C09">
        <w:rPr>
          <w:color w:val="000000" w:themeColor="text1"/>
        </w:rPr>
        <w:t>Yes</w:t>
      </w:r>
    </w:p>
    <w:p w14:paraId="52FC9B06" w14:textId="1698C909" w:rsidR="00093980" w:rsidRPr="00AE4C09" w:rsidRDefault="00053781" w:rsidP="00AE4C09">
      <w:pPr>
        <w:jc w:val="both"/>
        <w:rPr>
          <w:color w:val="000000" w:themeColor="text1"/>
        </w:rPr>
      </w:pPr>
      <w:r w:rsidRPr="00AE4C09">
        <w:rPr>
          <w:color w:val="000000" w:themeColor="text1"/>
        </w:rPr>
        <w:t>If the proposed concept works, a meeting will be planned with the KU Leuven tech transfer office to investigate</w:t>
      </w:r>
      <w:r w:rsidR="006C1D50">
        <w:rPr>
          <w:color w:val="000000" w:themeColor="text1"/>
        </w:rPr>
        <w:t xml:space="preserve"> how to protect the resulting database and to investigate</w:t>
      </w:r>
      <w:r w:rsidRPr="00AE4C09">
        <w:rPr>
          <w:color w:val="000000" w:themeColor="text1"/>
        </w:rPr>
        <w:t xml:space="preserve"> </w:t>
      </w:r>
      <w:r w:rsidR="00AE4C09" w:rsidRPr="00AE4C09">
        <w:rPr>
          <w:color w:val="000000" w:themeColor="text1"/>
        </w:rPr>
        <w:t>patentability</w:t>
      </w:r>
      <w:r w:rsidRPr="00AE4C09">
        <w:rPr>
          <w:color w:val="000000" w:themeColor="text1"/>
        </w:rPr>
        <w:t xml:space="preserve">. In case a patent application will be filed directly resulting from this project, the related data will not be freely shared at least until the patent filing. </w:t>
      </w:r>
    </w:p>
    <w:p w14:paraId="3FD41A42" w14:textId="77777777" w:rsidR="00093980" w:rsidRPr="00187AB1" w:rsidRDefault="00093980" w:rsidP="00F0655E">
      <w:pPr>
        <w:rPr>
          <w:color w:val="FF0000"/>
        </w:rPr>
      </w:pPr>
    </w:p>
    <w:p w14:paraId="47003117" w14:textId="77777777" w:rsidR="00093980" w:rsidRPr="00AE4C09" w:rsidRDefault="00053781" w:rsidP="00F0655E">
      <w:pPr>
        <w:rPr>
          <w:b/>
          <w:color w:val="000000" w:themeColor="text1"/>
        </w:rPr>
      </w:pPr>
      <w:r w:rsidRPr="00AE4C09">
        <w:rPr>
          <w:b/>
          <w:color w:val="000000" w:themeColor="text1"/>
        </w:rPr>
        <w:t>Do existing 3rd party agreements restrict dissemination or exploitation of the data you (re)use? If so, to what data do they relate and what restrictions are in place?</w:t>
      </w:r>
    </w:p>
    <w:p w14:paraId="6D681466" w14:textId="77777777" w:rsidR="00093980" w:rsidRPr="00AE4C09" w:rsidRDefault="00053781" w:rsidP="00F0655E">
      <w:pPr>
        <w:numPr>
          <w:ilvl w:val="0"/>
          <w:numId w:val="6"/>
        </w:numPr>
        <w:ind w:hanging="359"/>
        <w:contextualSpacing/>
        <w:rPr>
          <w:color w:val="000000" w:themeColor="text1"/>
        </w:rPr>
      </w:pPr>
      <w:r w:rsidRPr="00AE4C09">
        <w:rPr>
          <w:color w:val="000000" w:themeColor="text1"/>
        </w:rPr>
        <w:t>No</w:t>
      </w:r>
    </w:p>
    <w:p w14:paraId="4CE36D1D" w14:textId="77777777" w:rsidR="00093980" w:rsidRPr="00187AB1" w:rsidRDefault="00093980" w:rsidP="00F0655E">
      <w:pPr>
        <w:rPr>
          <w:color w:val="FF0000"/>
        </w:rPr>
      </w:pPr>
    </w:p>
    <w:p w14:paraId="4BDDC647" w14:textId="77777777" w:rsidR="00F0655E" w:rsidRPr="00187AB1" w:rsidRDefault="00F0655E" w:rsidP="00F0655E">
      <w:pPr>
        <w:rPr>
          <w:color w:val="FF0000"/>
        </w:rPr>
      </w:pPr>
      <w:r w:rsidRPr="00187AB1">
        <w:rPr>
          <w:color w:val="FF0000"/>
        </w:rPr>
        <w:br w:type="page"/>
      </w:r>
    </w:p>
    <w:p w14:paraId="160C7C58" w14:textId="77777777" w:rsidR="00093980" w:rsidRPr="003D582B" w:rsidRDefault="00053781" w:rsidP="00F0655E">
      <w:pPr>
        <w:pStyle w:val="Heading3"/>
        <w:contextualSpacing w:val="0"/>
        <w:rPr>
          <w:i w:val="0"/>
          <w:color w:val="000000" w:themeColor="text1"/>
        </w:rPr>
      </w:pPr>
      <w:r w:rsidRPr="003D582B">
        <w:rPr>
          <w:i w:val="0"/>
          <w:color w:val="000000" w:themeColor="text1"/>
        </w:rPr>
        <w:lastRenderedPageBreak/>
        <w:t>4. DOCUMENTATION &amp; METADATA</w:t>
      </w:r>
    </w:p>
    <w:p w14:paraId="780AFAAE" w14:textId="77777777" w:rsidR="00093980" w:rsidRPr="003D582B" w:rsidRDefault="00053781" w:rsidP="003D582B">
      <w:pPr>
        <w:jc w:val="both"/>
        <w:rPr>
          <w:b/>
          <w:color w:val="000000" w:themeColor="text1"/>
        </w:rPr>
      </w:pPr>
      <w:r w:rsidRPr="003D582B">
        <w:rPr>
          <w:b/>
          <w:color w:val="000000" w:themeColor="text1"/>
        </w:rPr>
        <w:t>What documentation will be provided to enable reuse of the data collected/generated in this project?</w:t>
      </w:r>
    </w:p>
    <w:p w14:paraId="583FE6B0" w14:textId="5821F02E" w:rsidR="00093980" w:rsidRPr="003D582B" w:rsidRDefault="00053781" w:rsidP="003D582B">
      <w:pPr>
        <w:jc w:val="both"/>
        <w:rPr>
          <w:color w:val="000000" w:themeColor="text1"/>
        </w:rPr>
      </w:pPr>
      <w:r w:rsidRPr="003D582B">
        <w:rPr>
          <w:color w:val="000000" w:themeColor="text1"/>
        </w:rPr>
        <w:t>An overview file that contains references to the raw data files will be kept. Regular reports based on the data will be generated using Microsoft Word</w:t>
      </w:r>
      <w:r w:rsidR="006D283B">
        <w:rPr>
          <w:color w:val="000000" w:themeColor="text1"/>
        </w:rPr>
        <w:t xml:space="preserve"> and on GIT</w:t>
      </w:r>
      <w:r w:rsidRPr="003D582B">
        <w:rPr>
          <w:color w:val="000000" w:themeColor="text1"/>
        </w:rPr>
        <w:t>. PowerPoint files will be used for presentation at regular internal meetings between the WP</w:t>
      </w:r>
      <w:r w:rsidR="007311CB" w:rsidRPr="003D582B">
        <w:rPr>
          <w:color w:val="000000" w:themeColor="text1"/>
        </w:rPr>
        <w:t xml:space="preserve"> leaders</w:t>
      </w:r>
      <w:r w:rsidRPr="003D582B">
        <w:rPr>
          <w:color w:val="000000" w:themeColor="text1"/>
        </w:rPr>
        <w:t xml:space="preserve"> and researchers involved in the project. In both the Word reports and </w:t>
      </w:r>
      <w:proofErr w:type="spellStart"/>
      <w:r w:rsidRPr="003D582B">
        <w:rPr>
          <w:color w:val="000000" w:themeColor="text1"/>
        </w:rPr>
        <w:t>Powerpoint</w:t>
      </w:r>
      <w:proofErr w:type="spellEnd"/>
      <w:r w:rsidRPr="003D582B">
        <w:rPr>
          <w:color w:val="000000" w:themeColor="text1"/>
        </w:rPr>
        <w:t xml:space="preserve"> presentations, the file names of the raw data files will be included. </w:t>
      </w:r>
    </w:p>
    <w:p w14:paraId="2681C2FC" w14:textId="77777777" w:rsidR="00093980" w:rsidRPr="00187AB1" w:rsidRDefault="00093980" w:rsidP="00F0655E">
      <w:pPr>
        <w:rPr>
          <w:color w:val="FF0000"/>
        </w:rPr>
      </w:pPr>
    </w:p>
    <w:p w14:paraId="5B21F73E" w14:textId="77777777" w:rsidR="00093980" w:rsidRPr="003D582B" w:rsidRDefault="00053781" w:rsidP="00F0655E">
      <w:pPr>
        <w:rPr>
          <w:b/>
          <w:color w:val="000000" w:themeColor="text1"/>
        </w:rPr>
      </w:pPr>
      <w:r w:rsidRPr="003D582B">
        <w:rPr>
          <w:b/>
          <w:color w:val="000000" w:themeColor="text1"/>
        </w:rPr>
        <w:t>Will a metadata standard be used? If so,</w:t>
      </w:r>
      <w:r w:rsidR="007311CB" w:rsidRPr="003D582B">
        <w:rPr>
          <w:b/>
          <w:color w:val="000000" w:themeColor="text1"/>
        </w:rPr>
        <w:t xml:space="preserve"> </w:t>
      </w:r>
      <w:r w:rsidRPr="003D582B">
        <w:rPr>
          <w:b/>
          <w:color w:val="000000" w:themeColor="text1"/>
        </w:rPr>
        <w:t>describe in detail which standard will be used.</w:t>
      </w:r>
      <w:r w:rsidR="007311CB" w:rsidRPr="003D582B">
        <w:rPr>
          <w:b/>
          <w:color w:val="000000" w:themeColor="text1"/>
        </w:rPr>
        <w:t xml:space="preserve"> </w:t>
      </w:r>
      <w:r w:rsidRPr="003D582B">
        <w:rPr>
          <w:b/>
          <w:color w:val="000000" w:themeColor="text1"/>
        </w:rPr>
        <w:t>If no, state in detail which metadata will be created to make the data easy/easier to find and reuse.</w:t>
      </w:r>
    </w:p>
    <w:p w14:paraId="4116DA1E" w14:textId="77777777" w:rsidR="00093980" w:rsidRPr="003D582B" w:rsidRDefault="00053781" w:rsidP="00F0655E">
      <w:pPr>
        <w:numPr>
          <w:ilvl w:val="0"/>
          <w:numId w:val="7"/>
        </w:numPr>
        <w:ind w:hanging="359"/>
        <w:contextualSpacing/>
        <w:rPr>
          <w:color w:val="000000" w:themeColor="text1"/>
        </w:rPr>
      </w:pPr>
      <w:r w:rsidRPr="003D582B">
        <w:rPr>
          <w:color w:val="000000" w:themeColor="text1"/>
        </w:rPr>
        <w:t>No</w:t>
      </w:r>
    </w:p>
    <w:p w14:paraId="24BA8D83" w14:textId="77777777" w:rsidR="00F0655E" w:rsidRPr="003D582B" w:rsidRDefault="00F0655E" w:rsidP="00F0655E">
      <w:pPr>
        <w:ind w:left="720"/>
        <w:contextualSpacing/>
        <w:rPr>
          <w:color w:val="000000" w:themeColor="text1"/>
        </w:rPr>
      </w:pPr>
    </w:p>
    <w:p w14:paraId="34315C89" w14:textId="173886F5" w:rsidR="006D283B" w:rsidRPr="006D283B" w:rsidRDefault="006D283B" w:rsidP="003D582B">
      <w:pPr>
        <w:jc w:val="both"/>
        <w:rPr>
          <w:color w:val="000000" w:themeColor="text1"/>
          <w:u w:val="single"/>
        </w:rPr>
      </w:pPr>
      <w:r w:rsidRPr="006D283B">
        <w:rPr>
          <w:color w:val="000000" w:themeColor="text1"/>
          <w:u w:val="single"/>
        </w:rPr>
        <w:t>General experiments:</w:t>
      </w:r>
    </w:p>
    <w:p w14:paraId="23D3A18D" w14:textId="29080841" w:rsidR="00093980" w:rsidRPr="003D582B" w:rsidRDefault="00053781" w:rsidP="003D582B">
      <w:pPr>
        <w:jc w:val="both"/>
        <w:rPr>
          <w:color w:val="000000" w:themeColor="text1"/>
        </w:rPr>
      </w:pPr>
      <w:r w:rsidRPr="003D582B">
        <w:rPr>
          <w:color w:val="000000" w:themeColor="text1"/>
        </w:rPr>
        <w:t xml:space="preserve">The details of each experiment will be kept in an electronic lab notebook. In this notebook, also the names of the raw and processed datafiles will be mentioned. Files will be named according to a pre-agreed convention. This working method obviates the need for a separate INFO.txt file in each directory yet ensures that the data can be understood by other team members and can be reused in the future. </w:t>
      </w:r>
    </w:p>
    <w:p w14:paraId="08E9523A" w14:textId="155DAE14" w:rsidR="00093980" w:rsidRDefault="00053781" w:rsidP="003D582B">
      <w:pPr>
        <w:jc w:val="both"/>
        <w:rPr>
          <w:color w:val="000000" w:themeColor="text1"/>
        </w:rPr>
      </w:pPr>
      <w:r w:rsidRPr="003D582B">
        <w:rPr>
          <w:color w:val="000000" w:themeColor="text1"/>
        </w:rPr>
        <w:t xml:space="preserve">For published papers, the subset of the raw and processed data discussed in that manuscript will be copied and organized according the paper structure. Likely, this is the data subset that will be most frequently revisited and shared afterwards. </w:t>
      </w:r>
    </w:p>
    <w:p w14:paraId="45EBE452" w14:textId="05A2FA54" w:rsidR="006D283B" w:rsidRDefault="006D283B" w:rsidP="003D582B">
      <w:pPr>
        <w:jc w:val="both"/>
        <w:rPr>
          <w:color w:val="000000" w:themeColor="text1"/>
        </w:rPr>
      </w:pPr>
    </w:p>
    <w:p w14:paraId="586A2881" w14:textId="1C0FAFDC" w:rsidR="006D283B" w:rsidRPr="006D283B" w:rsidRDefault="006D283B" w:rsidP="003D582B">
      <w:pPr>
        <w:jc w:val="both"/>
        <w:rPr>
          <w:color w:val="000000" w:themeColor="text1"/>
          <w:u w:val="single"/>
        </w:rPr>
      </w:pPr>
      <w:r w:rsidRPr="006D283B">
        <w:rPr>
          <w:color w:val="000000" w:themeColor="text1"/>
          <w:u w:val="single"/>
        </w:rPr>
        <w:t>Database:</w:t>
      </w:r>
    </w:p>
    <w:p w14:paraId="20DA58C6" w14:textId="5CF76290" w:rsidR="006D283B" w:rsidRPr="003D582B" w:rsidRDefault="006D283B" w:rsidP="003D582B">
      <w:pPr>
        <w:jc w:val="both"/>
        <w:rPr>
          <w:color w:val="000000" w:themeColor="text1"/>
        </w:rPr>
      </w:pPr>
      <w:r>
        <w:rPr>
          <w:color w:val="000000" w:themeColor="text1"/>
        </w:rPr>
        <w:t>The</w:t>
      </w:r>
      <w:r w:rsidR="00AE081E">
        <w:rPr>
          <w:color w:val="000000" w:themeColor="text1"/>
        </w:rPr>
        <w:t xml:space="preserve"> centralized</w:t>
      </w:r>
      <w:r>
        <w:rPr>
          <w:color w:val="000000" w:themeColor="text1"/>
        </w:rPr>
        <w:t xml:space="preserve"> database (Objective 2) will consist of data that is registered using a pre-discussed protocol in an automated manner. The conventions are </w:t>
      </w:r>
      <w:r w:rsidR="00AE081E">
        <w:rPr>
          <w:color w:val="000000" w:themeColor="text1"/>
        </w:rPr>
        <w:t xml:space="preserve">to be stored on GIT. </w:t>
      </w:r>
    </w:p>
    <w:p w14:paraId="7A0430CA" w14:textId="6E9E224B" w:rsidR="00093980" w:rsidRDefault="00093980" w:rsidP="00F0655E">
      <w:pPr>
        <w:rPr>
          <w:color w:val="FF0000"/>
        </w:rPr>
      </w:pPr>
    </w:p>
    <w:p w14:paraId="4396876A" w14:textId="317FF819" w:rsidR="006D283B" w:rsidRPr="00187AB1" w:rsidRDefault="006D283B" w:rsidP="00F0655E">
      <w:pPr>
        <w:rPr>
          <w:color w:val="FF0000"/>
        </w:rPr>
      </w:pPr>
    </w:p>
    <w:p w14:paraId="0DD0BEA8" w14:textId="77777777" w:rsidR="00F0655E" w:rsidRPr="00187AB1" w:rsidRDefault="00F0655E" w:rsidP="00F0655E">
      <w:pPr>
        <w:rPr>
          <w:color w:val="FF0000"/>
        </w:rPr>
      </w:pPr>
      <w:r w:rsidRPr="00187AB1">
        <w:rPr>
          <w:color w:val="FF0000"/>
        </w:rPr>
        <w:br w:type="page"/>
      </w:r>
    </w:p>
    <w:p w14:paraId="1C2EDD85" w14:textId="20A502D4" w:rsidR="00093980" w:rsidRPr="00187AB1" w:rsidRDefault="00053781" w:rsidP="00187AB1">
      <w:pPr>
        <w:pStyle w:val="Heading3"/>
        <w:contextualSpacing w:val="0"/>
        <w:jc w:val="both"/>
        <w:rPr>
          <w:i w:val="0"/>
          <w:color w:val="000000" w:themeColor="text1"/>
        </w:rPr>
      </w:pPr>
      <w:r w:rsidRPr="00187AB1">
        <w:rPr>
          <w:i w:val="0"/>
          <w:color w:val="000000" w:themeColor="text1"/>
        </w:rPr>
        <w:lastRenderedPageBreak/>
        <w:t>5. DATA STORAGE &amp; BACK UP DURING THE PROJECT</w:t>
      </w:r>
    </w:p>
    <w:p w14:paraId="4CF4EA6B" w14:textId="77777777" w:rsidR="00093980" w:rsidRPr="00187AB1" w:rsidRDefault="00053781" w:rsidP="00187AB1">
      <w:pPr>
        <w:jc w:val="both"/>
        <w:rPr>
          <w:b/>
          <w:color w:val="000000" w:themeColor="text1"/>
        </w:rPr>
      </w:pPr>
      <w:r w:rsidRPr="00187AB1">
        <w:rPr>
          <w:b/>
          <w:color w:val="000000" w:themeColor="text1"/>
        </w:rPr>
        <w:t xml:space="preserve">Where will the data be stored? </w:t>
      </w:r>
    </w:p>
    <w:p w14:paraId="6AD1E010" w14:textId="41958C48" w:rsidR="00093980" w:rsidRDefault="00F0655E" w:rsidP="00187AB1">
      <w:pPr>
        <w:jc w:val="both"/>
        <w:rPr>
          <w:color w:val="000000" w:themeColor="text1"/>
        </w:rPr>
      </w:pPr>
      <w:r w:rsidRPr="00187AB1">
        <w:rPr>
          <w:color w:val="000000" w:themeColor="text1"/>
        </w:rPr>
        <w:t>The data will be stored via a cloud storage solution that allows sharing with the WP</w:t>
      </w:r>
      <w:r w:rsidR="007311CB" w:rsidRPr="00187AB1">
        <w:rPr>
          <w:color w:val="000000" w:themeColor="text1"/>
        </w:rPr>
        <w:t xml:space="preserve"> leaders</w:t>
      </w:r>
      <w:r w:rsidRPr="00187AB1">
        <w:rPr>
          <w:color w:val="000000" w:themeColor="text1"/>
        </w:rPr>
        <w:t xml:space="preserve"> and researchers involved in the project.</w:t>
      </w:r>
    </w:p>
    <w:p w14:paraId="213389F7" w14:textId="59A536C4" w:rsidR="00AE081E" w:rsidRPr="00187AB1" w:rsidRDefault="00AE081E" w:rsidP="00187AB1">
      <w:pPr>
        <w:jc w:val="both"/>
        <w:rPr>
          <w:color w:val="000000" w:themeColor="text1"/>
        </w:rPr>
      </w:pPr>
      <w:r>
        <w:rPr>
          <w:color w:val="000000" w:themeColor="text1"/>
        </w:rPr>
        <w:t>The database will be stored on a cloud platform.</w:t>
      </w:r>
    </w:p>
    <w:p w14:paraId="53254A57" w14:textId="18D5150E" w:rsidR="00AE081E" w:rsidRPr="00187AB1" w:rsidRDefault="00AE081E" w:rsidP="00F0655E">
      <w:pPr>
        <w:rPr>
          <w:color w:val="FF0000"/>
        </w:rPr>
      </w:pPr>
    </w:p>
    <w:p w14:paraId="2737D88E" w14:textId="2F3A0FBB" w:rsidR="00093980" w:rsidRPr="00187AB1" w:rsidRDefault="00053781" w:rsidP="00187AB1">
      <w:pPr>
        <w:jc w:val="both"/>
        <w:rPr>
          <w:b/>
          <w:color w:val="000000" w:themeColor="text1"/>
        </w:rPr>
      </w:pPr>
      <w:r w:rsidRPr="00187AB1">
        <w:rPr>
          <w:b/>
          <w:color w:val="000000" w:themeColor="text1"/>
        </w:rPr>
        <w:t xml:space="preserve">How is </w:t>
      </w:r>
      <w:r w:rsidR="007A67AD">
        <w:rPr>
          <w:b/>
          <w:color w:val="000000" w:themeColor="text1"/>
        </w:rPr>
        <w:t>backup</w:t>
      </w:r>
      <w:r w:rsidRPr="00187AB1">
        <w:rPr>
          <w:b/>
          <w:color w:val="000000" w:themeColor="text1"/>
        </w:rPr>
        <w:t xml:space="preserve"> of the data provided?</w:t>
      </w:r>
    </w:p>
    <w:p w14:paraId="247B7696" w14:textId="77777777" w:rsidR="00093980" w:rsidRPr="00187AB1" w:rsidRDefault="00053781" w:rsidP="00187AB1">
      <w:pPr>
        <w:jc w:val="both"/>
        <w:rPr>
          <w:color w:val="000000" w:themeColor="text1"/>
        </w:rPr>
      </w:pPr>
      <w:r w:rsidRPr="00187AB1">
        <w:rPr>
          <w:color w:val="000000" w:themeColor="text1"/>
        </w:rPr>
        <w:t xml:space="preserve">The data on the cloud storage server are automatically backed up. Unlimited versioning is included in the selected plan so that accidental erasing or modifying does not pose a risk. </w:t>
      </w:r>
    </w:p>
    <w:p w14:paraId="2F811868" w14:textId="77777777" w:rsidR="00093980" w:rsidRPr="00187AB1" w:rsidRDefault="00093980" w:rsidP="00F0655E">
      <w:pPr>
        <w:rPr>
          <w:color w:val="FF0000"/>
        </w:rPr>
      </w:pPr>
    </w:p>
    <w:p w14:paraId="0692254D" w14:textId="77777777" w:rsidR="00093980" w:rsidRPr="007A67AD" w:rsidRDefault="00053781" w:rsidP="007A67AD">
      <w:pPr>
        <w:jc w:val="both"/>
        <w:rPr>
          <w:b/>
          <w:color w:val="000000" w:themeColor="text1"/>
        </w:rPr>
      </w:pPr>
      <w:r w:rsidRPr="007A67AD">
        <w:rPr>
          <w:b/>
          <w:color w:val="000000" w:themeColor="text1"/>
        </w:rPr>
        <w:t>Is there currently sufficient storage &amp; backup capacity during the project? If yes, specify concisely. If no or insufficient storage or backup capacities are available then explain how this will be taken care of.</w:t>
      </w:r>
    </w:p>
    <w:p w14:paraId="2FADB472" w14:textId="77777777" w:rsidR="00093980" w:rsidRPr="007A67AD" w:rsidRDefault="00053781" w:rsidP="00F0655E">
      <w:pPr>
        <w:numPr>
          <w:ilvl w:val="0"/>
          <w:numId w:val="8"/>
        </w:numPr>
        <w:ind w:hanging="359"/>
        <w:contextualSpacing/>
        <w:rPr>
          <w:color w:val="000000" w:themeColor="text1"/>
        </w:rPr>
      </w:pPr>
      <w:r w:rsidRPr="007A67AD">
        <w:rPr>
          <w:color w:val="000000" w:themeColor="text1"/>
        </w:rPr>
        <w:t>Yes</w:t>
      </w:r>
    </w:p>
    <w:p w14:paraId="35F0391B" w14:textId="56FBA286" w:rsidR="00093980" w:rsidRPr="007A67AD" w:rsidRDefault="00053781" w:rsidP="00F0655E">
      <w:pPr>
        <w:rPr>
          <w:color w:val="000000" w:themeColor="text1"/>
        </w:rPr>
      </w:pPr>
      <w:r w:rsidRPr="007A67AD">
        <w:rPr>
          <w:color w:val="000000" w:themeColor="text1"/>
        </w:rPr>
        <w:t xml:space="preserve">The total amount of data generated during the project should not exceed </w:t>
      </w:r>
      <w:r w:rsidR="00AE081E">
        <w:rPr>
          <w:color w:val="000000" w:themeColor="text1"/>
        </w:rPr>
        <w:t>several</w:t>
      </w:r>
      <w:r w:rsidRPr="007A67AD">
        <w:rPr>
          <w:color w:val="000000" w:themeColor="text1"/>
        </w:rPr>
        <w:t xml:space="preserve"> TB and is therefore compatible with the selected cloud storage solution. </w:t>
      </w:r>
    </w:p>
    <w:p w14:paraId="5BCB836B" w14:textId="77777777" w:rsidR="00093980" w:rsidRPr="00187AB1" w:rsidRDefault="00093980" w:rsidP="00F0655E">
      <w:pPr>
        <w:rPr>
          <w:color w:val="FF0000"/>
        </w:rPr>
      </w:pPr>
    </w:p>
    <w:p w14:paraId="297D8C12" w14:textId="1091BF03" w:rsidR="00093980" w:rsidRPr="007A67AD" w:rsidRDefault="00053781" w:rsidP="007A67AD">
      <w:pPr>
        <w:jc w:val="both"/>
        <w:rPr>
          <w:b/>
          <w:color w:val="000000" w:themeColor="text1"/>
        </w:rPr>
      </w:pPr>
      <w:r w:rsidRPr="007A67AD">
        <w:rPr>
          <w:b/>
          <w:color w:val="000000" w:themeColor="text1"/>
        </w:rPr>
        <w:t xml:space="preserve">What are the expected costs for data storage and </w:t>
      </w:r>
      <w:r w:rsidR="007A67AD">
        <w:rPr>
          <w:b/>
          <w:color w:val="000000" w:themeColor="text1"/>
        </w:rPr>
        <w:t>backup</w:t>
      </w:r>
      <w:r w:rsidRPr="007A67AD">
        <w:rPr>
          <w:b/>
          <w:color w:val="000000" w:themeColor="text1"/>
        </w:rPr>
        <w:t xml:space="preserve"> during the project? How will these costs be covered? </w:t>
      </w:r>
    </w:p>
    <w:p w14:paraId="50734D1A" w14:textId="77777777" w:rsidR="00093980" w:rsidRPr="007A67AD" w:rsidRDefault="00053781" w:rsidP="007A67AD">
      <w:pPr>
        <w:jc w:val="both"/>
        <w:rPr>
          <w:color w:val="000000" w:themeColor="text1"/>
        </w:rPr>
      </w:pPr>
      <w:r w:rsidRPr="007A67AD">
        <w:rPr>
          <w:color w:val="000000" w:themeColor="text1"/>
        </w:rPr>
        <w:t xml:space="preserve">The costs for saving the data to the cloud storage server (including regular backup) should not exceed a few hundred euros. These costs will be covered by the project. </w:t>
      </w:r>
    </w:p>
    <w:p w14:paraId="7261D1FB" w14:textId="77777777" w:rsidR="00093980" w:rsidRPr="007A67AD" w:rsidRDefault="00093980" w:rsidP="00F0655E">
      <w:pPr>
        <w:rPr>
          <w:color w:val="000000" w:themeColor="text1"/>
        </w:rPr>
      </w:pPr>
    </w:p>
    <w:p w14:paraId="2DC18DD6" w14:textId="77777777" w:rsidR="00093980" w:rsidRPr="007A67AD" w:rsidRDefault="00053781" w:rsidP="007A67AD">
      <w:pPr>
        <w:jc w:val="both"/>
        <w:rPr>
          <w:b/>
          <w:color w:val="000000" w:themeColor="text1"/>
        </w:rPr>
      </w:pPr>
      <w:r w:rsidRPr="007A67AD">
        <w:rPr>
          <w:b/>
          <w:color w:val="000000" w:themeColor="text1"/>
        </w:rPr>
        <w:t>Data security: how will you ensure that the data are securely stored and not accessed or modified by unauthorized persons?</w:t>
      </w:r>
    </w:p>
    <w:p w14:paraId="756B03C2" w14:textId="77777777" w:rsidR="00093980" w:rsidRPr="007A67AD" w:rsidRDefault="00053781" w:rsidP="007A67AD">
      <w:pPr>
        <w:jc w:val="both"/>
        <w:rPr>
          <w:color w:val="000000" w:themeColor="text1"/>
        </w:rPr>
      </w:pPr>
      <w:r w:rsidRPr="007A67AD">
        <w:rPr>
          <w:color w:val="000000" w:themeColor="text1"/>
        </w:rPr>
        <w:t>The data generated during the project will be systematically transferred to the cloud storage server. Only the WP</w:t>
      </w:r>
      <w:r w:rsidR="007311CB" w:rsidRPr="007A67AD">
        <w:rPr>
          <w:color w:val="000000" w:themeColor="text1"/>
        </w:rPr>
        <w:t xml:space="preserve"> leaders</w:t>
      </w:r>
      <w:r w:rsidRPr="007A67AD">
        <w:rPr>
          <w:color w:val="000000" w:themeColor="text1"/>
        </w:rPr>
        <w:t xml:space="preserve"> and researchers involved in this project will have access to the shared folders where the data, reports and presentations will be stored. </w:t>
      </w:r>
    </w:p>
    <w:p w14:paraId="257C3273" w14:textId="77777777" w:rsidR="00093980" w:rsidRPr="00187AB1" w:rsidRDefault="00093980" w:rsidP="00F0655E">
      <w:pPr>
        <w:rPr>
          <w:color w:val="FF0000"/>
        </w:rPr>
      </w:pPr>
    </w:p>
    <w:p w14:paraId="28A81AC1" w14:textId="77777777" w:rsidR="00F0655E" w:rsidRPr="00187AB1" w:rsidRDefault="00F0655E" w:rsidP="00F0655E">
      <w:pPr>
        <w:rPr>
          <w:color w:val="FF0000"/>
        </w:rPr>
      </w:pPr>
      <w:r w:rsidRPr="00187AB1">
        <w:rPr>
          <w:color w:val="FF0000"/>
        </w:rPr>
        <w:br w:type="page"/>
      </w:r>
    </w:p>
    <w:p w14:paraId="541721B3" w14:textId="12DE4C8B" w:rsidR="00093980" w:rsidRPr="00187AB1" w:rsidRDefault="00053781" w:rsidP="00F0655E">
      <w:pPr>
        <w:pStyle w:val="Heading3"/>
        <w:contextualSpacing w:val="0"/>
        <w:rPr>
          <w:i w:val="0"/>
          <w:color w:val="000000" w:themeColor="text1"/>
        </w:rPr>
      </w:pPr>
      <w:r w:rsidRPr="00187AB1">
        <w:rPr>
          <w:i w:val="0"/>
          <w:color w:val="000000" w:themeColor="text1"/>
        </w:rPr>
        <w:lastRenderedPageBreak/>
        <w:t>6. DATA PRESERVATION AFTER THE PROJECT</w:t>
      </w:r>
    </w:p>
    <w:p w14:paraId="1674A3BA" w14:textId="77777777" w:rsidR="00093980" w:rsidRPr="00187AB1" w:rsidRDefault="00053781" w:rsidP="00F0655E">
      <w:pPr>
        <w:rPr>
          <w:b/>
          <w:color w:val="000000" w:themeColor="text1"/>
        </w:rPr>
      </w:pPr>
      <w:r w:rsidRPr="00187AB1">
        <w:rPr>
          <w:b/>
          <w:color w:val="000000" w:themeColor="text1"/>
        </w:rPr>
        <w:t>Which data will be retained for the expected 5 year period after the end of the project? In case only a selection of the data can/will be preserved, clearly state the reasons</w:t>
      </w:r>
      <w:r w:rsidR="007311CB" w:rsidRPr="00187AB1">
        <w:rPr>
          <w:b/>
          <w:color w:val="000000" w:themeColor="text1"/>
        </w:rPr>
        <w:t xml:space="preserve"> </w:t>
      </w:r>
      <w:r w:rsidRPr="00187AB1">
        <w:rPr>
          <w:b/>
          <w:color w:val="000000" w:themeColor="text1"/>
        </w:rPr>
        <w:t>for this (legal or contractual restrictions, physical preservation issues, ...).</w:t>
      </w:r>
    </w:p>
    <w:p w14:paraId="13B9C5EE" w14:textId="77777777" w:rsidR="00093980" w:rsidRPr="00187AB1" w:rsidRDefault="00053781" w:rsidP="00F0655E">
      <w:pPr>
        <w:rPr>
          <w:color w:val="000000" w:themeColor="text1"/>
        </w:rPr>
      </w:pPr>
      <w:r w:rsidRPr="00187AB1">
        <w:rPr>
          <w:color w:val="000000" w:themeColor="text1"/>
        </w:rPr>
        <w:t xml:space="preserve">All the generated data will be stored on the cloud storage server for a period of 5 years after the end of the project. </w:t>
      </w:r>
    </w:p>
    <w:p w14:paraId="58EAE725" w14:textId="77777777" w:rsidR="00093980" w:rsidRPr="00187AB1" w:rsidRDefault="00093980" w:rsidP="00F0655E">
      <w:pPr>
        <w:rPr>
          <w:color w:val="FF0000"/>
        </w:rPr>
      </w:pPr>
    </w:p>
    <w:p w14:paraId="46B24C4F" w14:textId="77777777" w:rsidR="00093980" w:rsidRPr="00187AB1" w:rsidRDefault="00053781" w:rsidP="00F0655E">
      <w:pPr>
        <w:rPr>
          <w:b/>
          <w:color w:val="000000" w:themeColor="text1"/>
        </w:rPr>
      </w:pPr>
      <w:r w:rsidRPr="00187AB1">
        <w:rPr>
          <w:b/>
          <w:color w:val="000000" w:themeColor="text1"/>
        </w:rPr>
        <w:t>Where will the data be archived (= stored for the longer term)?</w:t>
      </w:r>
    </w:p>
    <w:p w14:paraId="412652AF" w14:textId="77777777" w:rsidR="00093980" w:rsidRPr="00187AB1" w:rsidRDefault="00053781" w:rsidP="00F0655E">
      <w:pPr>
        <w:rPr>
          <w:color w:val="000000" w:themeColor="text1"/>
        </w:rPr>
      </w:pPr>
      <w:r w:rsidRPr="00187AB1">
        <w:rPr>
          <w:color w:val="000000" w:themeColor="text1"/>
        </w:rPr>
        <w:t xml:space="preserve">All the generated data will be stored on the cloud storage server for a period of 5 years after the end of the project. </w:t>
      </w:r>
    </w:p>
    <w:p w14:paraId="763ED132" w14:textId="77777777" w:rsidR="00093980" w:rsidRPr="00187AB1" w:rsidRDefault="00053781" w:rsidP="00F0655E">
      <w:pPr>
        <w:rPr>
          <w:color w:val="000000" w:themeColor="text1"/>
        </w:rPr>
      </w:pPr>
      <w:r w:rsidRPr="00187AB1">
        <w:rPr>
          <w:color w:val="000000" w:themeColor="text1"/>
        </w:rPr>
        <w:t xml:space="preserve">Beyond 5 years after the end of the project, one of the following options will be picked (1) continuation of storing the data on the cloud storage server or (2) transferring the data to the KU Leuven central servers for archiving. </w:t>
      </w:r>
    </w:p>
    <w:p w14:paraId="62EC7242" w14:textId="77777777" w:rsidR="00093980" w:rsidRPr="00187AB1" w:rsidRDefault="00093980" w:rsidP="00F0655E">
      <w:pPr>
        <w:rPr>
          <w:color w:val="FF0000"/>
        </w:rPr>
      </w:pPr>
    </w:p>
    <w:p w14:paraId="23E83B00" w14:textId="77777777" w:rsidR="00093980" w:rsidRPr="00187AB1" w:rsidRDefault="00053781" w:rsidP="00F0655E">
      <w:pPr>
        <w:rPr>
          <w:b/>
          <w:color w:val="000000" w:themeColor="text1"/>
        </w:rPr>
      </w:pPr>
      <w:r w:rsidRPr="00187AB1">
        <w:rPr>
          <w:b/>
          <w:color w:val="000000" w:themeColor="text1"/>
        </w:rPr>
        <w:t xml:space="preserve">What are the expected costs for data preservation during the retention period of 5 years? How will the costs be covered? </w:t>
      </w:r>
    </w:p>
    <w:p w14:paraId="1F2C2D7E" w14:textId="6ADFA40A" w:rsidR="00093980" w:rsidRPr="00187AB1" w:rsidRDefault="00053781" w:rsidP="00187AB1">
      <w:pPr>
        <w:jc w:val="both"/>
        <w:rPr>
          <w:color w:val="000000" w:themeColor="text1"/>
        </w:rPr>
      </w:pPr>
      <w:r w:rsidRPr="00187AB1">
        <w:rPr>
          <w:color w:val="000000" w:themeColor="text1"/>
        </w:rPr>
        <w:t xml:space="preserve">The annual cost for long-term storage of the data, either through a cloud storage service or the university's central servers, is estimated at a few hundred euro. Since the budget of the current project will no longer be available, creative solutions will have to be found. </w:t>
      </w:r>
    </w:p>
    <w:p w14:paraId="7CDA00FA" w14:textId="77777777" w:rsidR="00093980" w:rsidRPr="00187AB1" w:rsidRDefault="00093980" w:rsidP="00F0655E">
      <w:pPr>
        <w:rPr>
          <w:color w:val="FF0000"/>
        </w:rPr>
      </w:pPr>
    </w:p>
    <w:p w14:paraId="52647E97" w14:textId="77777777" w:rsidR="00F0655E" w:rsidRPr="00187AB1" w:rsidRDefault="00F0655E" w:rsidP="00F0655E">
      <w:pPr>
        <w:rPr>
          <w:color w:val="FF0000"/>
        </w:rPr>
      </w:pPr>
      <w:r w:rsidRPr="00187AB1">
        <w:rPr>
          <w:color w:val="FF0000"/>
        </w:rPr>
        <w:br w:type="page"/>
      </w:r>
    </w:p>
    <w:p w14:paraId="745945C9" w14:textId="77777777" w:rsidR="00093980" w:rsidRPr="00187AB1" w:rsidRDefault="00053781" w:rsidP="00F0655E">
      <w:pPr>
        <w:pStyle w:val="Heading3"/>
        <w:contextualSpacing w:val="0"/>
        <w:rPr>
          <w:i w:val="0"/>
          <w:color w:val="000000" w:themeColor="text1"/>
        </w:rPr>
      </w:pPr>
      <w:r w:rsidRPr="00187AB1">
        <w:rPr>
          <w:i w:val="0"/>
          <w:color w:val="000000" w:themeColor="text1"/>
        </w:rPr>
        <w:lastRenderedPageBreak/>
        <w:t>7. DATA SHARING AND REUSE</w:t>
      </w:r>
    </w:p>
    <w:p w14:paraId="1FD7358B" w14:textId="77777777" w:rsidR="00093980" w:rsidRPr="00187AB1" w:rsidRDefault="00053781" w:rsidP="00F0655E">
      <w:pPr>
        <w:rPr>
          <w:b/>
          <w:color w:val="000000" w:themeColor="text1"/>
        </w:rPr>
      </w:pPr>
      <w:r w:rsidRPr="00187AB1">
        <w:rPr>
          <w:b/>
          <w:color w:val="000000" w:themeColor="text1"/>
        </w:rPr>
        <w:t>Are there any factors restricting or preventing the sharing of (some of) the data (e.g. as defined in an agreement with a 3rd party, legal restrictions)?</w:t>
      </w:r>
    </w:p>
    <w:p w14:paraId="1E2DE359" w14:textId="77777777" w:rsidR="00093980" w:rsidRPr="00187AB1" w:rsidRDefault="00053781" w:rsidP="00F0655E">
      <w:pPr>
        <w:numPr>
          <w:ilvl w:val="0"/>
          <w:numId w:val="9"/>
        </w:numPr>
        <w:ind w:hanging="359"/>
        <w:contextualSpacing/>
        <w:rPr>
          <w:color w:val="000000" w:themeColor="text1"/>
        </w:rPr>
      </w:pPr>
      <w:r w:rsidRPr="00187AB1">
        <w:rPr>
          <w:color w:val="000000" w:themeColor="text1"/>
        </w:rPr>
        <w:t>Yes. Specify:</w:t>
      </w:r>
    </w:p>
    <w:p w14:paraId="61779C9B" w14:textId="160AEB18" w:rsidR="00093980" w:rsidRPr="00187AB1" w:rsidRDefault="00053781" w:rsidP="00F0655E">
      <w:pPr>
        <w:rPr>
          <w:color w:val="000000" w:themeColor="text1"/>
        </w:rPr>
      </w:pPr>
      <w:r w:rsidRPr="00187AB1">
        <w:rPr>
          <w:color w:val="000000" w:themeColor="text1"/>
        </w:rPr>
        <w:t>The data will remain accessible among the WP</w:t>
      </w:r>
      <w:r w:rsidR="007311CB" w:rsidRPr="00187AB1">
        <w:rPr>
          <w:color w:val="000000" w:themeColor="text1"/>
        </w:rPr>
        <w:t xml:space="preserve"> leaders</w:t>
      </w:r>
      <w:r w:rsidRPr="00187AB1">
        <w:rPr>
          <w:color w:val="000000" w:themeColor="text1"/>
        </w:rPr>
        <w:t xml:space="preserve"> and the researchers involved in the project. Access to the data can be granted to other persons, upon request and agreement among the</w:t>
      </w:r>
      <w:r w:rsidR="007311CB" w:rsidRPr="00187AB1">
        <w:rPr>
          <w:color w:val="000000" w:themeColor="text1"/>
        </w:rPr>
        <w:t xml:space="preserve"> leaders</w:t>
      </w:r>
      <w:r w:rsidRPr="00187AB1">
        <w:rPr>
          <w:color w:val="000000" w:themeColor="text1"/>
        </w:rPr>
        <w:t xml:space="preserve">. </w:t>
      </w:r>
      <w:r w:rsidR="00AE081E">
        <w:rPr>
          <w:color w:val="000000" w:themeColor="text1"/>
        </w:rPr>
        <w:t>Imminent commercial interests or a</w:t>
      </w:r>
      <w:r w:rsidRPr="00187AB1">
        <w:rPr>
          <w:color w:val="000000" w:themeColor="text1"/>
        </w:rPr>
        <w:t xml:space="preserve"> patent application can be a limiting factor in granting access to the data. </w:t>
      </w:r>
    </w:p>
    <w:p w14:paraId="44BFC6E4" w14:textId="77777777" w:rsidR="00093980" w:rsidRPr="00187AB1" w:rsidRDefault="00093980" w:rsidP="00F0655E">
      <w:pPr>
        <w:rPr>
          <w:color w:val="FF0000"/>
        </w:rPr>
      </w:pPr>
    </w:p>
    <w:p w14:paraId="0C3DF7D7" w14:textId="77777777" w:rsidR="00093980" w:rsidRPr="00187AB1" w:rsidRDefault="00053781" w:rsidP="00F0655E">
      <w:pPr>
        <w:rPr>
          <w:b/>
          <w:color w:val="000000" w:themeColor="text1"/>
        </w:rPr>
      </w:pPr>
      <w:r w:rsidRPr="00187AB1">
        <w:rPr>
          <w:b/>
          <w:color w:val="000000" w:themeColor="text1"/>
        </w:rPr>
        <w:t>Which data will be made available after the end of the project?</w:t>
      </w:r>
    </w:p>
    <w:p w14:paraId="4059B2DF" w14:textId="77777777" w:rsidR="00093980" w:rsidRPr="00187AB1" w:rsidRDefault="00053781" w:rsidP="00F0655E">
      <w:pPr>
        <w:rPr>
          <w:color w:val="000000" w:themeColor="text1"/>
        </w:rPr>
      </w:pPr>
      <w:r w:rsidRPr="00187AB1">
        <w:rPr>
          <w:color w:val="000000" w:themeColor="text1"/>
        </w:rPr>
        <w:t xml:space="preserve">In case no restrictions apply, the written reports and </w:t>
      </w:r>
      <w:proofErr w:type="spellStart"/>
      <w:r w:rsidRPr="00187AB1">
        <w:rPr>
          <w:color w:val="000000" w:themeColor="text1"/>
        </w:rPr>
        <w:t>Powerpoint</w:t>
      </w:r>
      <w:proofErr w:type="spellEnd"/>
      <w:r w:rsidRPr="00187AB1">
        <w:rPr>
          <w:color w:val="000000" w:themeColor="text1"/>
        </w:rPr>
        <w:t xml:space="preserve"> presentations summarizing the results obtained can be made available. The (raw) data used in publications can be made available on a repository, if e.g. requested by the Editors or Publisher of a scientific journal. </w:t>
      </w:r>
    </w:p>
    <w:p w14:paraId="4C2FDE97" w14:textId="77777777" w:rsidR="00093980" w:rsidRPr="00187AB1" w:rsidRDefault="00093980" w:rsidP="00F0655E">
      <w:pPr>
        <w:rPr>
          <w:color w:val="FF0000"/>
        </w:rPr>
      </w:pPr>
    </w:p>
    <w:p w14:paraId="637B2EEE" w14:textId="77777777" w:rsidR="00093980" w:rsidRPr="00187AB1" w:rsidRDefault="00053781" w:rsidP="00F0655E">
      <w:pPr>
        <w:rPr>
          <w:b/>
          <w:color w:val="000000" w:themeColor="text1"/>
        </w:rPr>
      </w:pPr>
      <w:r w:rsidRPr="00187AB1">
        <w:rPr>
          <w:b/>
          <w:color w:val="000000" w:themeColor="text1"/>
        </w:rPr>
        <w:t>Where/how will the data be made available for reuse?</w:t>
      </w:r>
    </w:p>
    <w:p w14:paraId="07C445C5" w14:textId="77777777" w:rsidR="00093980" w:rsidRPr="00187AB1" w:rsidRDefault="00053781" w:rsidP="00F0655E">
      <w:pPr>
        <w:numPr>
          <w:ilvl w:val="0"/>
          <w:numId w:val="10"/>
        </w:numPr>
        <w:ind w:hanging="359"/>
        <w:contextualSpacing/>
        <w:rPr>
          <w:color w:val="000000" w:themeColor="text1"/>
        </w:rPr>
      </w:pPr>
      <w:r w:rsidRPr="00187AB1">
        <w:rPr>
          <w:color w:val="000000" w:themeColor="text1"/>
        </w:rPr>
        <w:t>Upon request by mail</w:t>
      </w:r>
    </w:p>
    <w:p w14:paraId="0FB539DC" w14:textId="77777777" w:rsidR="00093980" w:rsidRPr="00187AB1" w:rsidRDefault="00053781" w:rsidP="00F0655E">
      <w:pPr>
        <w:rPr>
          <w:color w:val="000000" w:themeColor="text1"/>
        </w:rPr>
      </w:pPr>
      <w:r w:rsidRPr="00187AB1">
        <w:rPr>
          <w:color w:val="000000" w:themeColor="text1"/>
        </w:rPr>
        <w:t xml:space="preserve">The data that will not have been uploaded in a </w:t>
      </w:r>
      <w:proofErr w:type="spellStart"/>
      <w:r w:rsidRPr="00187AB1">
        <w:rPr>
          <w:color w:val="000000" w:themeColor="text1"/>
        </w:rPr>
        <w:t>resository</w:t>
      </w:r>
      <w:proofErr w:type="spellEnd"/>
      <w:r w:rsidRPr="00187AB1">
        <w:rPr>
          <w:color w:val="000000" w:themeColor="text1"/>
        </w:rPr>
        <w:t xml:space="preserve"> such as 'Scientific data' (https://www.nature.com/sdata/) to accompany a publication can be requested via email. </w:t>
      </w:r>
    </w:p>
    <w:p w14:paraId="3679759A" w14:textId="77777777" w:rsidR="00093980" w:rsidRPr="00187AB1" w:rsidRDefault="00093980" w:rsidP="00F0655E">
      <w:pPr>
        <w:rPr>
          <w:color w:val="FF0000"/>
        </w:rPr>
      </w:pPr>
    </w:p>
    <w:p w14:paraId="6CA17620" w14:textId="77777777" w:rsidR="00093980" w:rsidRPr="00187AB1" w:rsidRDefault="00053781" w:rsidP="00F0655E">
      <w:pPr>
        <w:rPr>
          <w:b/>
          <w:color w:val="000000" w:themeColor="text1"/>
        </w:rPr>
      </w:pPr>
      <w:r w:rsidRPr="00187AB1">
        <w:rPr>
          <w:b/>
          <w:color w:val="000000" w:themeColor="text1"/>
        </w:rPr>
        <w:t>When will the data be made available?</w:t>
      </w:r>
    </w:p>
    <w:p w14:paraId="093D9A05" w14:textId="77777777" w:rsidR="00093980" w:rsidRPr="00187AB1" w:rsidRDefault="00053781" w:rsidP="00F0655E">
      <w:pPr>
        <w:numPr>
          <w:ilvl w:val="0"/>
          <w:numId w:val="11"/>
        </w:numPr>
        <w:ind w:hanging="359"/>
        <w:contextualSpacing/>
        <w:rPr>
          <w:color w:val="000000" w:themeColor="text1"/>
        </w:rPr>
      </w:pPr>
      <w:r w:rsidRPr="00187AB1">
        <w:rPr>
          <w:color w:val="000000" w:themeColor="text1"/>
        </w:rPr>
        <w:t>Upon publication of the research results</w:t>
      </w:r>
    </w:p>
    <w:p w14:paraId="1B4A76FA" w14:textId="77777777" w:rsidR="00093980" w:rsidRPr="00187AB1" w:rsidRDefault="00053781" w:rsidP="00F0655E">
      <w:pPr>
        <w:rPr>
          <w:color w:val="000000" w:themeColor="text1"/>
        </w:rPr>
      </w:pPr>
      <w:r w:rsidRPr="00187AB1">
        <w:rPr>
          <w:color w:val="000000" w:themeColor="text1"/>
        </w:rPr>
        <w:t xml:space="preserve">Description of the full scientific method and results will be made available with journal publications. </w:t>
      </w:r>
    </w:p>
    <w:p w14:paraId="12C32166" w14:textId="77777777" w:rsidR="00093980" w:rsidRPr="00187AB1" w:rsidRDefault="00093980" w:rsidP="00F0655E">
      <w:pPr>
        <w:rPr>
          <w:color w:val="FF0000"/>
        </w:rPr>
      </w:pPr>
    </w:p>
    <w:p w14:paraId="62E511F5" w14:textId="77777777" w:rsidR="00093980" w:rsidRPr="00187AB1" w:rsidRDefault="00053781" w:rsidP="00F0655E">
      <w:pPr>
        <w:rPr>
          <w:b/>
          <w:color w:val="000000" w:themeColor="text1"/>
        </w:rPr>
      </w:pPr>
      <w:r w:rsidRPr="00187AB1">
        <w:rPr>
          <w:b/>
          <w:color w:val="000000" w:themeColor="text1"/>
        </w:rPr>
        <w:t>Who will be able to access the data and under what conditions?</w:t>
      </w:r>
    </w:p>
    <w:p w14:paraId="08EEBDEC" w14:textId="77777777" w:rsidR="00093980" w:rsidRPr="00187AB1" w:rsidRDefault="00053781" w:rsidP="00F0655E">
      <w:pPr>
        <w:rPr>
          <w:color w:val="000000" w:themeColor="text1"/>
        </w:rPr>
      </w:pPr>
      <w:r w:rsidRPr="00187AB1">
        <w:rPr>
          <w:color w:val="000000" w:themeColor="text1"/>
        </w:rPr>
        <w:t>Upon request, access to the samples and data can be granted, upon agreement of the project</w:t>
      </w:r>
      <w:r w:rsidR="007311CB" w:rsidRPr="00187AB1">
        <w:rPr>
          <w:color w:val="000000" w:themeColor="text1"/>
        </w:rPr>
        <w:t xml:space="preserve"> leaders</w:t>
      </w:r>
      <w:r w:rsidRPr="00187AB1">
        <w:rPr>
          <w:color w:val="000000" w:themeColor="text1"/>
        </w:rPr>
        <w:t xml:space="preserve">. Commercial reuse will not be allowed. </w:t>
      </w:r>
    </w:p>
    <w:p w14:paraId="49F8B903" w14:textId="77777777" w:rsidR="00093980" w:rsidRPr="00187AB1" w:rsidRDefault="00093980" w:rsidP="00F0655E">
      <w:pPr>
        <w:rPr>
          <w:color w:val="000000" w:themeColor="text1"/>
        </w:rPr>
      </w:pPr>
    </w:p>
    <w:p w14:paraId="65DE7D5B" w14:textId="77777777" w:rsidR="00093980" w:rsidRPr="00187AB1" w:rsidRDefault="00053781" w:rsidP="00F0655E">
      <w:pPr>
        <w:rPr>
          <w:b/>
          <w:color w:val="000000" w:themeColor="text1"/>
        </w:rPr>
      </w:pPr>
      <w:r w:rsidRPr="00187AB1">
        <w:rPr>
          <w:b/>
          <w:color w:val="000000" w:themeColor="text1"/>
        </w:rPr>
        <w:t>What are the expected costs for data sharing? How will the costs be covered?</w:t>
      </w:r>
      <w:r w:rsidR="007311CB" w:rsidRPr="00187AB1">
        <w:rPr>
          <w:b/>
          <w:color w:val="000000" w:themeColor="text1"/>
        </w:rPr>
        <w:t xml:space="preserve"> </w:t>
      </w:r>
    </w:p>
    <w:p w14:paraId="237C0106" w14:textId="77777777" w:rsidR="00093980" w:rsidRPr="00187AB1" w:rsidRDefault="00053781" w:rsidP="00F0655E">
      <w:pPr>
        <w:rPr>
          <w:color w:val="000000" w:themeColor="text1"/>
        </w:rPr>
      </w:pPr>
      <w:r w:rsidRPr="00187AB1">
        <w:rPr>
          <w:color w:val="000000" w:themeColor="text1"/>
        </w:rPr>
        <w:t>Because of the choice for a cloud storage solution for the data, no additional costs will be booked for data sharing.</w:t>
      </w:r>
      <w:r w:rsidR="007311CB" w:rsidRPr="00187AB1">
        <w:rPr>
          <w:color w:val="000000" w:themeColor="text1"/>
        </w:rPr>
        <w:t xml:space="preserve"> </w:t>
      </w:r>
    </w:p>
    <w:p w14:paraId="67400B69" w14:textId="77777777" w:rsidR="00093980" w:rsidRPr="00187AB1" w:rsidRDefault="00093980" w:rsidP="00F0655E">
      <w:pPr>
        <w:rPr>
          <w:color w:val="FF0000"/>
        </w:rPr>
      </w:pPr>
    </w:p>
    <w:p w14:paraId="1F0298E2" w14:textId="77777777" w:rsidR="00F0655E" w:rsidRPr="00187AB1" w:rsidRDefault="00F0655E">
      <w:pPr>
        <w:rPr>
          <w:color w:val="FF0000"/>
        </w:rPr>
      </w:pPr>
      <w:r w:rsidRPr="00187AB1">
        <w:rPr>
          <w:color w:val="FF0000"/>
        </w:rPr>
        <w:br w:type="page"/>
      </w:r>
    </w:p>
    <w:p w14:paraId="41AFD27E" w14:textId="77777777" w:rsidR="00093980" w:rsidRPr="00187AB1" w:rsidRDefault="00053781" w:rsidP="00F0655E">
      <w:pPr>
        <w:pStyle w:val="Heading3"/>
        <w:contextualSpacing w:val="0"/>
        <w:rPr>
          <w:i w:val="0"/>
          <w:color w:val="000000" w:themeColor="text1"/>
        </w:rPr>
      </w:pPr>
      <w:r w:rsidRPr="00187AB1">
        <w:rPr>
          <w:i w:val="0"/>
          <w:color w:val="000000" w:themeColor="text1"/>
        </w:rPr>
        <w:lastRenderedPageBreak/>
        <w:t>8. RESPONSIBILITIES</w:t>
      </w:r>
    </w:p>
    <w:p w14:paraId="112B150D" w14:textId="77777777" w:rsidR="00093980" w:rsidRPr="00187AB1" w:rsidRDefault="00053781" w:rsidP="00F0655E">
      <w:pPr>
        <w:rPr>
          <w:b/>
          <w:color w:val="000000" w:themeColor="text1"/>
        </w:rPr>
      </w:pPr>
      <w:r w:rsidRPr="00187AB1">
        <w:rPr>
          <w:b/>
          <w:color w:val="000000" w:themeColor="text1"/>
        </w:rPr>
        <w:t>Who will be responsible for data documentation &amp; metadata?</w:t>
      </w:r>
    </w:p>
    <w:p w14:paraId="3CD34F11" w14:textId="77777777" w:rsidR="00093980" w:rsidRPr="00187AB1" w:rsidRDefault="00053781" w:rsidP="00F0655E">
      <w:pPr>
        <w:rPr>
          <w:color w:val="000000" w:themeColor="text1"/>
        </w:rPr>
      </w:pPr>
      <w:r w:rsidRPr="00187AB1">
        <w:rPr>
          <w:color w:val="000000" w:themeColor="text1"/>
        </w:rPr>
        <w:t>The project</w:t>
      </w:r>
      <w:r w:rsidR="007311CB" w:rsidRPr="00187AB1">
        <w:rPr>
          <w:color w:val="000000" w:themeColor="text1"/>
        </w:rPr>
        <w:t xml:space="preserve"> leaders</w:t>
      </w:r>
      <w:r w:rsidRPr="00187AB1">
        <w:rPr>
          <w:color w:val="000000" w:themeColor="text1"/>
        </w:rPr>
        <w:t xml:space="preserve"> and the researchers involved in this project will be jointly responsible. </w:t>
      </w:r>
    </w:p>
    <w:p w14:paraId="118D13A0" w14:textId="77777777" w:rsidR="00093980" w:rsidRPr="00187AB1" w:rsidRDefault="00093980" w:rsidP="00F0655E">
      <w:pPr>
        <w:rPr>
          <w:color w:val="FF0000"/>
        </w:rPr>
      </w:pPr>
    </w:p>
    <w:p w14:paraId="6C36896F" w14:textId="77777777" w:rsidR="00093980" w:rsidRPr="00187AB1" w:rsidRDefault="00053781" w:rsidP="00F0655E">
      <w:pPr>
        <w:rPr>
          <w:b/>
          <w:color w:val="000000" w:themeColor="text1"/>
        </w:rPr>
      </w:pPr>
      <w:r w:rsidRPr="00187AB1">
        <w:rPr>
          <w:b/>
          <w:color w:val="000000" w:themeColor="text1"/>
        </w:rPr>
        <w:t>Who will be responsible for data storage &amp; back up during the project?</w:t>
      </w:r>
    </w:p>
    <w:p w14:paraId="03435CE4" w14:textId="77777777" w:rsidR="00093980" w:rsidRPr="00187AB1" w:rsidRDefault="00053781" w:rsidP="00F0655E">
      <w:pPr>
        <w:rPr>
          <w:color w:val="000000" w:themeColor="text1"/>
        </w:rPr>
      </w:pPr>
      <w:r w:rsidRPr="00187AB1">
        <w:rPr>
          <w:color w:val="000000" w:themeColor="text1"/>
        </w:rPr>
        <w:t>The project</w:t>
      </w:r>
      <w:r w:rsidR="007311CB" w:rsidRPr="00187AB1">
        <w:rPr>
          <w:color w:val="000000" w:themeColor="text1"/>
        </w:rPr>
        <w:t xml:space="preserve"> leaders</w:t>
      </w:r>
      <w:r w:rsidRPr="00187AB1">
        <w:rPr>
          <w:color w:val="000000" w:themeColor="text1"/>
        </w:rPr>
        <w:t xml:space="preserve"> and the researchers involved in this project will be jointly responsible. Because of the choice for a cloud storage solution, no additional action is needed for data backup. </w:t>
      </w:r>
    </w:p>
    <w:p w14:paraId="4A4F4A27" w14:textId="77777777" w:rsidR="00093980" w:rsidRPr="00187AB1" w:rsidRDefault="00093980" w:rsidP="00F0655E">
      <w:pPr>
        <w:rPr>
          <w:color w:val="000000" w:themeColor="text1"/>
        </w:rPr>
      </w:pPr>
    </w:p>
    <w:p w14:paraId="5EDCA444" w14:textId="77777777" w:rsidR="00093980" w:rsidRPr="00187AB1" w:rsidRDefault="00053781" w:rsidP="00F0655E">
      <w:pPr>
        <w:rPr>
          <w:b/>
          <w:color w:val="000000" w:themeColor="text1"/>
        </w:rPr>
      </w:pPr>
      <w:r w:rsidRPr="00187AB1">
        <w:rPr>
          <w:b/>
          <w:color w:val="000000" w:themeColor="text1"/>
        </w:rPr>
        <w:t>Who will be responsible for ensuring data preservation and reuse ?</w:t>
      </w:r>
    </w:p>
    <w:p w14:paraId="5196BD56" w14:textId="77777777" w:rsidR="00093980" w:rsidRPr="00187AB1" w:rsidRDefault="00053781" w:rsidP="00F0655E">
      <w:pPr>
        <w:rPr>
          <w:color w:val="000000" w:themeColor="text1"/>
        </w:rPr>
      </w:pPr>
      <w:r w:rsidRPr="00187AB1">
        <w:rPr>
          <w:color w:val="000000" w:themeColor="text1"/>
        </w:rPr>
        <w:t>The project</w:t>
      </w:r>
      <w:r w:rsidR="007311CB" w:rsidRPr="00187AB1">
        <w:rPr>
          <w:color w:val="000000" w:themeColor="text1"/>
        </w:rPr>
        <w:t xml:space="preserve"> leaders</w:t>
      </w:r>
      <w:r w:rsidRPr="00187AB1">
        <w:rPr>
          <w:color w:val="000000" w:themeColor="text1"/>
        </w:rPr>
        <w:t xml:space="preserve"> and the researchers involved in this project will be jointly responsible. </w:t>
      </w:r>
    </w:p>
    <w:p w14:paraId="1EEA7704" w14:textId="77777777" w:rsidR="00093980" w:rsidRPr="00187AB1" w:rsidRDefault="00093980" w:rsidP="00F0655E">
      <w:pPr>
        <w:rPr>
          <w:color w:val="FF0000"/>
        </w:rPr>
      </w:pPr>
    </w:p>
    <w:p w14:paraId="23E4A813" w14:textId="77777777" w:rsidR="00093980" w:rsidRPr="00187AB1" w:rsidRDefault="00053781" w:rsidP="00F0655E">
      <w:pPr>
        <w:rPr>
          <w:b/>
          <w:color w:val="000000" w:themeColor="text1"/>
        </w:rPr>
      </w:pPr>
      <w:r w:rsidRPr="00187AB1">
        <w:rPr>
          <w:b/>
          <w:color w:val="000000" w:themeColor="text1"/>
        </w:rPr>
        <w:t>Who bears the end responsibility for updating &amp; implementing this DMP?</w:t>
      </w:r>
    </w:p>
    <w:p w14:paraId="1610AFA8" w14:textId="77777777" w:rsidR="00093980" w:rsidRPr="00187AB1" w:rsidRDefault="00053781" w:rsidP="00F0655E">
      <w:pPr>
        <w:rPr>
          <w:color w:val="000000" w:themeColor="text1"/>
        </w:rPr>
      </w:pPr>
      <w:r w:rsidRPr="00187AB1">
        <w:rPr>
          <w:color w:val="000000" w:themeColor="text1"/>
        </w:rPr>
        <w:t>The project</w:t>
      </w:r>
      <w:r w:rsidR="007311CB" w:rsidRPr="00187AB1">
        <w:rPr>
          <w:color w:val="000000" w:themeColor="text1"/>
        </w:rPr>
        <w:t xml:space="preserve"> leaders</w:t>
      </w:r>
      <w:r w:rsidRPr="00187AB1">
        <w:rPr>
          <w:color w:val="000000" w:themeColor="text1"/>
        </w:rPr>
        <w:t xml:space="preserve"> bear the end responsibility of updating &amp; implementing this DMP. </w:t>
      </w:r>
    </w:p>
    <w:p w14:paraId="192F6FD7" w14:textId="77777777" w:rsidR="00093980" w:rsidRPr="00187AB1" w:rsidRDefault="00093980" w:rsidP="00F0655E">
      <w:pPr>
        <w:rPr>
          <w:color w:val="FF0000"/>
        </w:rPr>
      </w:pPr>
    </w:p>
    <w:sectPr w:rsidR="00093980" w:rsidRPr="00187AB1">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F34EB" w14:textId="77777777" w:rsidR="00D0196E" w:rsidRDefault="00D0196E">
      <w:pPr>
        <w:spacing w:line="240" w:lineRule="auto"/>
      </w:pPr>
      <w:r>
        <w:separator/>
      </w:r>
    </w:p>
  </w:endnote>
  <w:endnote w:type="continuationSeparator" w:id="0">
    <w:p w14:paraId="58C5DD0B" w14:textId="77777777" w:rsidR="00D0196E" w:rsidRDefault="00D019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2C7DB" w14:textId="266B8F57" w:rsidR="00093980" w:rsidRDefault="00053781">
    <w:pPr>
      <w:jc w:val="center"/>
    </w:pPr>
    <w:r>
      <w:fldChar w:fldCharType="begin"/>
    </w:r>
    <w:r>
      <w:instrText>PAGE</w:instrText>
    </w:r>
    <w:r>
      <w:fldChar w:fldCharType="separate"/>
    </w:r>
    <w:r w:rsidR="00C2369D">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541B7" w14:textId="77777777" w:rsidR="00D0196E" w:rsidRDefault="00D0196E">
      <w:pPr>
        <w:spacing w:line="240" w:lineRule="auto"/>
      </w:pPr>
      <w:r>
        <w:separator/>
      </w:r>
    </w:p>
  </w:footnote>
  <w:footnote w:type="continuationSeparator" w:id="0">
    <w:p w14:paraId="75F72CE6" w14:textId="77777777" w:rsidR="00D0196E" w:rsidRDefault="00D0196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6270"/>
    <w:multiLevelType w:val="multilevel"/>
    <w:tmpl w:val="7AF8DBA2"/>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4375B63"/>
    <w:multiLevelType w:val="multilevel"/>
    <w:tmpl w:val="7B585C7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975D98"/>
    <w:multiLevelType w:val="multilevel"/>
    <w:tmpl w:val="972E521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3240F2B"/>
    <w:multiLevelType w:val="hybridMultilevel"/>
    <w:tmpl w:val="26143FE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16D80827"/>
    <w:multiLevelType w:val="multilevel"/>
    <w:tmpl w:val="06C61AF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DA7382A"/>
    <w:multiLevelType w:val="multilevel"/>
    <w:tmpl w:val="BE86BA9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BD11C1F"/>
    <w:multiLevelType w:val="multilevel"/>
    <w:tmpl w:val="F2C8AD1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47C2D57"/>
    <w:multiLevelType w:val="multilevel"/>
    <w:tmpl w:val="409859C2"/>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69412F5C"/>
    <w:multiLevelType w:val="multilevel"/>
    <w:tmpl w:val="452C3A0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6D7B4579"/>
    <w:multiLevelType w:val="multilevel"/>
    <w:tmpl w:val="E5E88F1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6DE53D47"/>
    <w:multiLevelType w:val="multilevel"/>
    <w:tmpl w:val="4030BEE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D062A45"/>
    <w:multiLevelType w:val="multilevel"/>
    <w:tmpl w:val="8308466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640915752">
    <w:abstractNumId w:val="2"/>
  </w:num>
  <w:num w:numId="2" w16cid:durableId="1068378005">
    <w:abstractNumId w:val="6"/>
  </w:num>
  <w:num w:numId="3" w16cid:durableId="1817067690">
    <w:abstractNumId w:val="8"/>
  </w:num>
  <w:num w:numId="4" w16cid:durableId="749740901">
    <w:abstractNumId w:val="5"/>
  </w:num>
  <w:num w:numId="5" w16cid:durableId="1775055984">
    <w:abstractNumId w:val="9"/>
  </w:num>
  <w:num w:numId="6" w16cid:durableId="1530600886">
    <w:abstractNumId w:val="4"/>
  </w:num>
  <w:num w:numId="7" w16cid:durableId="2122608884">
    <w:abstractNumId w:val="1"/>
  </w:num>
  <w:num w:numId="8" w16cid:durableId="1593202040">
    <w:abstractNumId w:val="10"/>
  </w:num>
  <w:num w:numId="9" w16cid:durableId="1538003828">
    <w:abstractNumId w:val="11"/>
  </w:num>
  <w:num w:numId="10" w16cid:durableId="1689134763">
    <w:abstractNumId w:val="7"/>
  </w:num>
  <w:num w:numId="11" w16cid:durableId="478428610">
    <w:abstractNumId w:val="0"/>
  </w:num>
  <w:num w:numId="12" w16cid:durableId="10221236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jQzt7Q0tjQxMzdR0lEKTi0uzszPAykwqQUAtKomFiwAAAA="/>
  </w:docVars>
  <w:rsids>
    <w:rsidRoot w:val="00093980"/>
    <w:rsid w:val="00053781"/>
    <w:rsid w:val="00093980"/>
    <w:rsid w:val="000B1714"/>
    <w:rsid w:val="000F41B6"/>
    <w:rsid w:val="00101721"/>
    <w:rsid w:val="001207E5"/>
    <w:rsid w:val="00187AB1"/>
    <w:rsid w:val="00196F1E"/>
    <w:rsid w:val="00257B46"/>
    <w:rsid w:val="003C5257"/>
    <w:rsid w:val="003D582B"/>
    <w:rsid w:val="00406ABA"/>
    <w:rsid w:val="00485C73"/>
    <w:rsid w:val="004A0AD1"/>
    <w:rsid w:val="004C5293"/>
    <w:rsid w:val="004C7A3C"/>
    <w:rsid w:val="004E7676"/>
    <w:rsid w:val="005C7792"/>
    <w:rsid w:val="006C1D50"/>
    <w:rsid w:val="006D283B"/>
    <w:rsid w:val="006E50C6"/>
    <w:rsid w:val="007227DB"/>
    <w:rsid w:val="007311CB"/>
    <w:rsid w:val="007A67AD"/>
    <w:rsid w:val="007F5AFB"/>
    <w:rsid w:val="00870600"/>
    <w:rsid w:val="00950D5A"/>
    <w:rsid w:val="00961AA5"/>
    <w:rsid w:val="009C5DFD"/>
    <w:rsid w:val="00A0189A"/>
    <w:rsid w:val="00A33D01"/>
    <w:rsid w:val="00AE081E"/>
    <w:rsid w:val="00AE4C09"/>
    <w:rsid w:val="00B122DE"/>
    <w:rsid w:val="00B12F8E"/>
    <w:rsid w:val="00C05058"/>
    <w:rsid w:val="00C2369D"/>
    <w:rsid w:val="00C309A1"/>
    <w:rsid w:val="00C478BB"/>
    <w:rsid w:val="00C77930"/>
    <w:rsid w:val="00CD747C"/>
    <w:rsid w:val="00D0196E"/>
    <w:rsid w:val="00E2525D"/>
    <w:rsid w:val="00E673A6"/>
    <w:rsid w:val="00EB3E82"/>
    <w:rsid w:val="00F0655E"/>
    <w:rsid w:val="00F26475"/>
    <w:rsid w:val="00FE1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5BAD7"/>
  <w15:docId w15:val="{9C87A387-7113-4B3D-A738-31B6AB849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33333"/>
        <w:lang w:val="en-US" w:eastAsia="en-US"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pacing w:after="120"/>
      <w:contextualSpacing/>
      <w:outlineLvl w:val="0"/>
    </w:pPr>
    <w:rPr>
      <w:rFonts w:ascii="Palatino" w:eastAsia="Palatino" w:hAnsi="Palatino" w:cs="Palatino"/>
      <w:sz w:val="36"/>
    </w:rPr>
  </w:style>
  <w:style w:type="paragraph" w:styleId="Heading2">
    <w:name w:val="heading 2"/>
    <w:basedOn w:val="Normal"/>
    <w:next w:val="Normal"/>
    <w:pPr>
      <w:spacing w:before="120" w:after="160"/>
      <w:contextualSpacing/>
      <w:outlineLvl w:val="1"/>
    </w:pPr>
    <w:rPr>
      <w:b/>
      <w:sz w:val="26"/>
    </w:rPr>
  </w:style>
  <w:style w:type="paragraph" w:styleId="Heading3">
    <w:name w:val="heading 3"/>
    <w:basedOn w:val="Normal"/>
    <w:next w:val="Normal"/>
    <w:pPr>
      <w:spacing w:before="120" w:after="160"/>
      <w:contextualSpacing/>
      <w:outlineLvl w:val="2"/>
    </w:pPr>
    <w:rPr>
      <w:b/>
      <w:i/>
      <w:color w:val="666666"/>
      <w:sz w:val="24"/>
    </w:rPr>
  </w:style>
  <w:style w:type="paragraph" w:styleId="Heading4">
    <w:name w:val="heading 4"/>
    <w:basedOn w:val="Normal"/>
    <w:next w:val="Normal"/>
    <w:pPr>
      <w:spacing w:before="120" w:after="120"/>
      <w:contextualSpacing/>
      <w:outlineLvl w:val="3"/>
    </w:pPr>
    <w:rPr>
      <w:rFonts w:ascii="Palatino" w:eastAsia="Palatino" w:hAnsi="Palatino" w:cs="Palatino"/>
      <w:b/>
      <w:sz w:val="24"/>
    </w:rPr>
  </w:style>
  <w:style w:type="paragraph" w:styleId="Heading5">
    <w:name w:val="heading 5"/>
    <w:basedOn w:val="Normal"/>
    <w:next w:val="Normal"/>
    <w:pPr>
      <w:spacing w:before="120" w:after="120"/>
      <w:contextualSpacing/>
      <w:outlineLvl w:val="4"/>
    </w:pPr>
    <w:rPr>
      <w:b/>
      <w:sz w:val="22"/>
    </w:rPr>
  </w:style>
  <w:style w:type="paragraph" w:styleId="Heading6">
    <w:name w:val="heading 6"/>
    <w:basedOn w:val="Normal"/>
    <w:next w:val="Normal"/>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contextualSpacing/>
    </w:pPr>
    <w:rPr>
      <w:rFonts w:ascii="Palatino" w:eastAsia="Palatino" w:hAnsi="Palatino" w:cs="Palatino"/>
      <w:sz w:val="60"/>
    </w:rPr>
  </w:style>
  <w:style w:type="paragraph" w:styleId="Subtitle">
    <w:name w:val="Subtitle"/>
    <w:basedOn w:val="Normal"/>
    <w:next w:val="Normal"/>
    <w:pPr>
      <w:spacing w:before="60"/>
      <w:contextualSpacing/>
    </w:pPr>
    <w:rPr>
      <w:sz w:val="28"/>
    </w:rPr>
  </w:style>
  <w:style w:type="table" w:customStyle="1" w:styleId="a">
    <w:basedOn w:val="TableNormal"/>
    <w:tblPr>
      <w:tblStyleRowBandSize w:val="1"/>
      <w:tblStyleColBandSize w:val="1"/>
    </w:tblPr>
  </w:style>
  <w:style w:type="table" w:styleId="TableGrid">
    <w:name w:val="Table Grid"/>
    <w:basedOn w:val="TableNormal"/>
    <w:uiPriority w:val="39"/>
    <w:rsid w:val="00F0655E"/>
    <w:pPr>
      <w:spacing w:line="240" w:lineRule="auto"/>
    </w:pPr>
    <w:rPr>
      <w:rFonts w:asciiTheme="minorHAnsi" w:eastAsiaTheme="minorEastAsia" w:hAnsiTheme="minorHAnsi" w:cstheme="minorBidi"/>
      <w:color w:val="auto"/>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D582B"/>
    <w:pPr>
      <w:autoSpaceDE w:val="0"/>
      <w:autoSpaceDN w:val="0"/>
      <w:adjustRightInd w:val="0"/>
      <w:spacing w:line="240" w:lineRule="auto"/>
    </w:pPr>
    <w:rPr>
      <w:rFonts w:ascii="Calibri" w:hAnsi="Calibri" w:cs="Calibri"/>
      <w:color w:val="000000"/>
      <w:sz w:val="24"/>
      <w:szCs w:val="24"/>
      <w:lang w:val="nl-BE"/>
    </w:rPr>
  </w:style>
  <w:style w:type="character" w:styleId="CommentReference">
    <w:name w:val="annotation reference"/>
    <w:basedOn w:val="DefaultParagraphFont"/>
    <w:uiPriority w:val="99"/>
    <w:semiHidden/>
    <w:unhideWhenUsed/>
    <w:rsid w:val="00AE4C09"/>
    <w:rPr>
      <w:sz w:val="16"/>
      <w:szCs w:val="16"/>
    </w:rPr>
  </w:style>
  <w:style w:type="paragraph" w:styleId="CommentText">
    <w:name w:val="annotation text"/>
    <w:basedOn w:val="Normal"/>
    <w:link w:val="CommentTextChar"/>
    <w:uiPriority w:val="99"/>
    <w:semiHidden/>
    <w:unhideWhenUsed/>
    <w:rsid w:val="00AE4C09"/>
    <w:pPr>
      <w:spacing w:line="240" w:lineRule="auto"/>
    </w:pPr>
  </w:style>
  <w:style w:type="character" w:customStyle="1" w:styleId="CommentTextChar">
    <w:name w:val="Comment Text Char"/>
    <w:basedOn w:val="DefaultParagraphFont"/>
    <w:link w:val="CommentText"/>
    <w:uiPriority w:val="99"/>
    <w:semiHidden/>
    <w:rsid w:val="00AE4C09"/>
  </w:style>
  <w:style w:type="paragraph" w:styleId="CommentSubject">
    <w:name w:val="annotation subject"/>
    <w:basedOn w:val="CommentText"/>
    <w:next w:val="CommentText"/>
    <w:link w:val="CommentSubjectChar"/>
    <w:uiPriority w:val="99"/>
    <w:semiHidden/>
    <w:unhideWhenUsed/>
    <w:rsid w:val="00AE4C09"/>
    <w:rPr>
      <w:b/>
      <w:bCs/>
    </w:rPr>
  </w:style>
  <w:style w:type="character" w:customStyle="1" w:styleId="CommentSubjectChar">
    <w:name w:val="Comment Subject Char"/>
    <w:basedOn w:val="CommentTextChar"/>
    <w:link w:val="CommentSubject"/>
    <w:uiPriority w:val="99"/>
    <w:semiHidden/>
    <w:rsid w:val="00AE4C09"/>
    <w:rPr>
      <w:b/>
      <w:bCs/>
    </w:rPr>
  </w:style>
  <w:style w:type="paragraph" w:styleId="BalloonText">
    <w:name w:val="Balloon Text"/>
    <w:basedOn w:val="Normal"/>
    <w:link w:val="BalloonTextChar"/>
    <w:uiPriority w:val="99"/>
    <w:semiHidden/>
    <w:unhideWhenUsed/>
    <w:rsid w:val="00C2369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6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41017">
      <w:bodyDiv w:val="1"/>
      <w:marLeft w:val="0"/>
      <w:marRight w:val="0"/>
      <w:marTop w:val="0"/>
      <w:marBottom w:val="0"/>
      <w:divBdr>
        <w:top w:val="none" w:sz="0" w:space="0" w:color="auto"/>
        <w:left w:val="none" w:sz="0" w:space="0" w:color="auto"/>
        <w:bottom w:val="none" w:sz="0" w:space="0" w:color="auto"/>
        <w:right w:val="none" w:sz="0" w:space="0" w:color="auto"/>
      </w:divBdr>
    </w:div>
    <w:div w:id="1879122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C3/23/019</Project_x0020_Ref.>
    <Code xmlns="d2b4f59a-05ce-4744-9d1c-9dd30147ee09">3E230580</Code>
    <FundingCallID xmlns="d2b4f59a-05ce-4744-9d1c-9dd30147ee09">40334</FundingCallID>
    <_dlc_DocId xmlns="d2b4f59a-05ce-4744-9d1c-9dd30147ee09">P4FNSWA4HVKW-73199252-14847</_dlc_DocId>
    <_dlc_DocIdUrl xmlns="d2b4f59a-05ce-4744-9d1c-9dd30147ee09">
      <Url>https://www.groupware.kuleuven.be/sites/dmpmt/_layouts/15/DocIdRedir.aspx?ID=P4FNSWA4HVKW-73199252-14847</Url>
      <Description>P4FNSWA4HVKW-73199252-14847</Description>
    </_dlc_DocIdUrl>
    <TypeDoc xmlns="de64d03d-2dbc-4782-9fbf-1d8df1c50cf7">Initial</TypeDoc>
    <FormID xmlns="d2b4f59a-05ce-4744-9d1c-9dd30147ee09">3083</FormID>
  </documentManagement>
</p:properties>
</file>

<file path=customXml/itemProps1.xml><?xml version="1.0" encoding="utf-8"?>
<ds:datastoreItem xmlns:ds="http://schemas.openxmlformats.org/officeDocument/2006/customXml" ds:itemID="{2260C1FE-C079-47EF-8DCE-F9F8B9D6D21D}">
  <ds:schemaRefs>
    <ds:schemaRef ds:uri="http://schemas.openxmlformats.org/officeDocument/2006/bibliography"/>
  </ds:schemaRefs>
</ds:datastoreItem>
</file>

<file path=customXml/itemProps2.xml><?xml version="1.0" encoding="utf-8"?>
<ds:datastoreItem xmlns:ds="http://schemas.openxmlformats.org/officeDocument/2006/customXml" ds:itemID="{603A1DEE-1672-4163-83C5-4575D0C45118}"/>
</file>

<file path=customXml/itemProps3.xml><?xml version="1.0" encoding="utf-8"?>
<ds:datastoreItem xmlns:ds="http://schemas.openxmlformats.org/officeDocument/2006/customXml" ds:itemID="{7CCFD170-D65A-44DA-94CD-FF32CCE39D7C}"/>
</file>

<file path=customXml/itemProps4.xml><?xml version="1.0" encoding="utf-8"?>
<ds:datastoreItem xmlns:ds="http://schemas.openxmlformats.org/officeDocument/2006/customXml" ds:itemID="{74BBC37A-B5EC-47E9-8067-560E41249C78}"/>
</file>

<file path=customXml/itemProps5.xml><?xml version="1.0" encoding="utf-8"?>
<ds:datastoreItem xmlns:ds="http://schemas.openxmlformats.org/officeDocument/2006/customXml" ds:itemID="{8927D492-42C7-4B78-9B9C-2644502F850F}"/>
</file>

<file path=docProps/app.xml><?xml version="1.0" encoding="utf-8"?>
<Properties xmlns="http://schemas.openxmlformats.org/officeDocument/2006/extended-properties" xmlns:vt="http://schemas.openxmlformats.org/officeDocument/2006/docPropsVTypes">
  <Template>Normal.dotm</Template>
  <TotalTime>0</TotalTime>
  <Pages>8</Pages>
  <Words>1742</Words>
  <Characters>993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aracal.docx</vt:lpstr>
    </vt:vector>
  </TitlesOfParts>
  <Company>KU Leuven FEB</Company>
  <LinksUpToDate>false</LinksUpToDate>
  <CharactersWithSpaces>1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Rob Ameloot</dc:creator>
  <cp:lastModifiedBy>Christian Steuwe</cp:lastModifiedBy>
  <cp:revision>3</cp:revision>
  <cp:lastPrinted>2020-06-26T08:35:00Z</cp:lastPrinted>
  <dcterms:created xsi:type="dcterms:W3CDTF">2023-12-11T14:31:00Z</dcterms:created>
  <dcterms:modified xsi:type="dcterms:W3CDTF">2023-12-1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4e4e4ec1-911f-41f5-b49a-8cd15a4de697</vt:lpwstr>
  </property>
</Properties>
</file>